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11EA5" w14:textId="77777777" w:rsidR="00F22C16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49E74674" wp14:editId="4886A988">
                <wp:simplePos x="0" y="0"/>
                <wp:positionH relativeFrom="page">
                  <wp:align>center</wp:align>
                </wp:positionH>
                <wp:positionV relativeFrom="page">
                  <wp:align>top</wp:align>
                </wp:positionV>
                <wp:extent cx="7979410" cy="1071880"/>
                <wp:effectExtent l="0" t="0" r="0" b="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381695" y="3269460"/>
                          <a:ext cx="7928610" cy="102108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DAE5F1"/>
                            </a:gs>
                          </a:gsLst>
                          <a:lin ang="18900000" scaled="0"/>
                        </a:gradFill>
                        <a:ln w="12700" cap="flat" cmpd="sng">
                          <a:solidFill>
                            <a:srgbClr val="93B3D7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EF01215" w14:textId="77777777" w:rsidR="00F22C16" w:rsidRDefault="00F22C1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E74674" id="Rectangle 45" o:spid="_x0000_s1026" style="position:absolute;margin-left:0;margin-top:0;width:628.3pt;height:84.4pt;z-index:251658240;visibility:visible;mso-wrap-style:square;mso-wrap-distance-left:9pt;mso-wrap-distance-top:0;mso-wrap-distance-right:9pt;mso-wrap-distance-bottom:0;mso-position-horizontal:center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" fillcolor="#93b3d7" strokecolor="#93b3d7" strokeweight="1pt">
                <v:fill color2="#dae5f1" angle="135" focus="100%" type="gradient">
                  <o:fill v:ext="view" type="gradientUnscaled"/>
                </v:fill>
                <v:stroke startarrowwidth="narrow" startarrowlength="short" endarrowwidth="narrow" endarrowlength="short" joinstyle="round"/>
                <v:textbox inset="7pt,3pt,7pt,3pt">
                  <w:txbxContent>
                    <w:p w14:paraId="1EF01215" w14:textId="77777777" w:rsidR="00F22C16" w:rsidRDefault="00F22C16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712294A1" wp14:editId="56ACD69A">
            <wp:simplePos x="0" y="0"/>
            <wp:positionH relativeFrom="column">
              <wp:posOffset>2727960</wp:posOffset>
            </wp:positionH>
            <wp:positionV relativeFrom="paragraph">
              <wp:posOffset>266700</wp:posOffset>
            </wp:positionV>
            <wp:extent cx="2865120" cy="600896"/>
            <wp:effectExtent l="0" t="0" r="0" b="0"/>
            <wp:wrapSquare wrapText="bothSides" distT="0" distB="0" distL="114300" distR="114300"/>
            <wp:docPr id="49" name="image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65120" cy="60089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FF163AC" w14:textId="77777777" w:rsidR="00F22C16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3FB1C45C" wp14:editId="21C6E546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7992110" cy="864235"/>
                <wp:effectExtent l="0" t="0" r="0" b="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381695" y="3379633"/>
                          <a:ext cx="7928610" cy="800735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4F81BD"/>
                            </a:gs>
                          </a:gsLst>
                          <a:lin ang="16200000" scaled="0"/>
                        </a:gradFill>
                        <a:ln w="12700" cap="flat" cmpd="sng">
                          <a:solidFill>
                            <a:srgbClr val="4F81B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3F864A1" w14:textId="77777777" w:rsidR="00F22C16" w:rsidRDefault="00F22C1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B1C45C" id="Rectangle 46" o:spid="_x0000_s1027" style="position:absolute;margin-left:0;margin-top:0;width:629.3pt;height:68.05pt;z-index:251660288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" fillcolor="#93b3d7" strokecolor="#4f81bd" strokeweight="1pt">
                <v:fill color2="#4f81bd" angle="180" focus="100%" type="gradient">
                  <o:fill v:ext="view" type="gradientUnscaled"/>
                </v:fill>
                <v:stroke startarrowwidth="narrow" startarrowlength="short" endarrowwidth="narrow" endarrowlength="short" joinstyle="round"/>
                <v:textbox inset="7pt,3pt,7pt,3pt">
                  <w:txbxContent>
                    <w:p w14:paraId="43F864A1" w14:textId="77777777" w:rsidR="00F22C16" w:rsidRDefault="00F22C16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66567ED3" wp14:editId="1F4C6109">
                <wp:simplePos x="0" y="0"/>
                <wp:positionH relativeFrom="leftMargin">
                  <wp:align>center</wp:align>
                </wp:positionH>
                <wp:positionV relativeFrom="page">
                  <wp:align>center</wp:align>
                </wp:positionV>
                <wp:extent cx="163830" cy="11277600"/>
                <wp:effectExtent l="0" t="0" r="0" b="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95835" y="0"/>
                          <a:ext cx="100330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1E32E26" w14:textId="77777777" w:rsidR="00F22C16" w:rsidRDefault="00F22C1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567ED3" id="Rectangle 48" o:spid="_x0000_s1028" style="position:absolute;margin-left:0;margin-top:0;width:12.9pt;height:888pt;z-index:251661312;visibility:visible;mso-wrap-style:square;mso-wrap-distance-left:9pt;mso-wrap-distance-top:0;mso-wrap-distance-right:9pt;mso-wrap-distance-bottom:0;mso-position-horizontal:center;mso-position-horizontal-relative:lef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" strokecolor="#538cd5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51E32E26" w14:textId="77777777" w:rsidR="00F22C16" w:rsidRDefault="00F22C16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50335DD3" wp14:editId="5DA35366">
                <wp:simplePos x="0" y="0"/>
                <wp:positionH relativeFrom="rightMargin">
                  <wp:align>center</wp:align>
                </wp:positionH>
                <wp:positionV relativeFrom="page">
                  <wp:align>center</wp:align>
                </wp:positionV>
                <wp:extent cx="163830" cy="11277600"/>
                <wp:effectExtent l="0" t="0" r="0" b="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95835" y="0"/>
                          <a:ext cx="100330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BB03C63" w14:textId="77777777" w:rsidR="00F22C16" w:rsidRDefault="00F22C1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335DD3" id="Rectangle 42" o:spid="_x0000_s1029" style="position:absolute;margin-left:0;margin-top:0;width:12.9pt;height:888pt;z-index:251662336;visibility:visible;mso-wrap-style:square;mso-wrap-distance-left:9pt;mso-wrap-distance-top:0;mso-wrap-distance-right:9pt;mso-wrap-distance-bottom:0;mso-position-horizontal:center;mso-position-horizontal-relative:righ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" strokecolor="#538cd5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0BB03C63" w14:textId="77777777" w:rsidR="00F22C16" w:rsidRDefault="00F22C16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</w:p>
    <w:p w14:paraId="6FF3508F" w14:textId="77777777" w:rsidR="00F22C16" w:rsidRPr="00451F4C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Cambria" w:eastAsia="Cambria" w:hAnsi="Cambria" w:cs="Cambria"/>
          <w:color w:val="000000"/>
          <w:sz w:val="72"/>
          <w:szCs w:val="72"/>
          <w:lang w:val="el-GR"/>
        </w:rPr>
      </w:pPr>
      <w:r>
        <w:rPr>
          <w:rFonts w:ascii="Cambria" w:eastAsia="Cambria" w:hAnsi="Cambria" w:cs="Cambria"/>
          <w:sz w:val="72"/>
          <w:szCs w:val="72"/>
        </w:rPr>
        <w:t>INCLUDED</w:t>
      </w:r>
    </w:p>
    <w:p w14:paraId="64666F04" w14:textId="77777777" w:rsidR="00F22C16" w:rsidRPr="00451F4C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36"/>
          <w:szCs w:val="36"/>
          <w:lang w:val="el-GR"/>
        </w:rPr>
      </w:pPr>
      <w:r w:rsidRPr="00451F4C">
        <w:rPr>
          <w:rFonts w:ascii="Cambria" w:eastAsia="Cambria" w:hAnsi="Cambria" w:cs="Cambria"/>
          <w:color w:val="000000"/>
          <w:sz w:val="36"/>
          <w:szCs w:val="36"/>
          <w:lang w:val="el-GR"/>
        </w:rPr>
        <w:t xml:space="preserve">Προώθηση της απασχόλησης χωρίς αποκλεισμούς στον τομέα </w:t>
      </w:r>
      <w:r>
        <w:rPr>
          <w:rFonts w:ascii="Cambria" w:eastAsia="Cambria" w:hAnsi="Cambria" w:cs="Cambria"/>
          <w:color w:val="000000"/>
          <w:sz w:val="36"/>
          <w:szCs w:val="36"/>
        </w:rPr>
        <w:t>GLAM</w:t>
      </w:r>
      <w:r w:rsidRPr="00451F4C">
        <w:rPr>
          <w:rFonts w:ascii="Cambria" w:eastAsia="Cambria" w:hAnsi="Cambria" w:cs="Cambria"/>
          <w:color w:val="000000"/>
          <w:sz w:val="36"/>
          <w:szCs w:val="36"/>
          <w:lang w:val="el-GR"/>
        </w:rPr>
        <w:t xml:space="preserve"> μέσω της ανοικτής καινοτομίας</w:t>
      </w:r>
      <w:r>
        <w:rPr>
          <w:noProof/>
        </w:rPr>
        <w:drawing>
          <wp:anchor distT="0" distB="0" distL="114300" distR="114300" simplePos="0" relativeHeight="251663360" behindDoc="0" locked="0" layoutInCell="1" hidden="0" allowOverlap="1" wp14:anchorId="5DC35189" wp14:editId="291BDAAC">
            <wp:simplePos x="0" y="0"/>
            <wp:positionH relativeFrom="column">
              <wp:posOffset>480060</wp:posOffset>
            </wp:positionH>
            <wp:positionV relativeFrom="paragraph">
              <wp:posOffset>701040</wp:posOffset>
            </wp:positionV>
            <wp:extent cx="4274820" cy="4351020"/>
            <wp:effectExtent l="0" t="0" r="0" b="0"/>
            <wp:wrapSquare wrapText="bothSides" distT="0" distB="0" distL="114300" distR="114300"/>
            <wp:docPr id="57" name="image9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 descr="INCLUDED logo_final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43510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8BDCA0A" w14:textId="6D76AE63" w:rsidR="00F22C16" w:rsidRPr="00451F4C" w:rsidRDefault="00000000">
      <w:pPr>
        <w:pStyle w:val="Heading2"/>
        <w:jc w:val="center"/>
        <w:rPr>
          <w:color w:val="366091"/>
          <w:sz w:val="28"/>
          <w:szCs w:val="28"/>
          <w:lang w:val="el-GR"/>
        </w:rPr>
      </w:pPr>
      <w:r w:rsidRPr="00451F4C">
        <w:rPr>
          <w:color w:val="366091"/>
          <w:sz w:val="28"/>
          <w:szCs w:val="28"/>
          <w:lang w:val="el-GR"/>
        </w:rPr>
        <w:t>(ΜΟΝΑΔΑ 1 Ψηφιακός μετασχηματισμός μετά το</w:t>
      </w:r>
      <w:r w:rsidR="00451F4C">
        <w:rPr>
          <w:color w:val="366091"/>
          <w:sz w:val="28"/>
          <w:szCs w:val="28"/>
          <w:lang w:val="el-GR"/>
        </w:rPr>
        <w:t>ν</w:t>
      </w:r>
      <w:r w:rsidRPr="00451F4C">
        <w:rPr>
          <w:color w:val="366091"/>
          <w:sz w:val="28"/>
          <w:szCs w:val="28"/>
          <w:lang w:val="el-GR"/>
        </w:rPr>
        <w:t xml:space="preserve"> </w:t>
      </w:r>
      <w:r>
        <w:rPr>
          <w:color w:val="366091"/>
          <w:sz w:val="28"/>
          <w:szCs w:val="28"/>
        </w:rPr>
        <w:t>COVID</w:t>
      </w:r>
      <w:r w:rsidRPr="00451F4C">
        <w:rPr>
          <w:color w:val="366091"/>
          <w:sz w:val="28"/>
          <w:szCs w:val="28"/>
          <w:lang w:val="el-GR"/>
        </w:rPr>
        <w:t xml:space="preserve"> στον τομέα </w:t>
      </w:r>
      <w:r>
        <w:rPr>
          <w:color w:val="366091"/>
          <w:sz w:val="28"/>
          <w:szCs w:val="28"/>
        </w:rPr>
        <w:t>GLAM</w:t>
      </w:r>
      <w:r w:rsidRPr="00451F4C">
        <w:rPr>
          <w:color w:val="366091"/>
          <w:sz w:val="28"/>
          <w:szCs w:val="28"/>
          <w:lang w:val="el-GR"/>
        </w:rPr>
        <w:t xml:space="preserve">)  </w:t>
      </w:r>
    </w:p>
    <w:p w14:paraId="33FCB674" w14:textId="77777777" w:rsidR="00F22C16" w:rsidRPr="00451F4C" w:rsidRDefault="00000000">
      <w:pPr>
        <w:pStyle w:val="Heading2"/>
        <w:jc w:val="center"/>
        <w:rPr>
          <w:color w:val="366091"/>
          <w:sz w:val="28"/>
          <w:szCs w:val="28"/>
          <w:lang w:val="el-GR"/>
        </w:rPr>
      </w:pPr>
      <w:r w:rsidRPr="00451F4C">
        <w:rPr>
          <w:color w:val="366091"/>
          <w:sz w:val="28"/>
          <w:szCs w:val="28"/>
          <w:lang w:val="el-GR"/>
        </w:rPr>
        <w:t>(ΣΥΝΕΔΡΙ</w:t>
      </w:r>
      <w:r>
        <w:rPr>
          <w:color w:val="366091"/>
          <w:sz w:val="28"/>
          <w:szCs w:val="28"/>
        </w:rPr>
        <w:t>A</w:t>
      </w:r>
      <w:r w:rsidRPr="00451F4C">
        <w:rPr>
          <w:color w:val="366091"/>
          <w:sz w:val="28"/>
          <w:szCs w:val="28"/>
          <w:lang w:val="el-GR"/>
        </w:rPr>
        <w:t xml:space="preserve"> 4)</w:t>
      </w:r>
    </w:p>
    <w:p w14:paraId="00F04B4C" w14:textId="77777777" w:rsidR="00F22C16" w:rsidRPr="00451F4C" w:rsidRDefault="00000000">
      <w:pPr>
        <w:jc w:val="center"/>
        <w:rPr>
          <w:lang w:val="el-GR"/>
        </w:rPr>
      </w:pPr>
      <w:r w:rsidRPr="00451F4C">
        <w:rPr>
          <w:lang w:val="el-GR"/>
        </w:rPr>
        <w:t xml:space="preserve">(Αναπτύχθηκε από: </w:t>
      </w:r>
      <w:r>
        <w:t>SYNTHESIS</w:t>
      </w:r>
      <w:r w:rsidRPr="00451F4C">
        <w:rPr>
          <w:lang w:val="el-GR"/>
        </w:rPr>
        <w:t>)</w:t>
      </w:r>
    </w:p>
    <w:p w14:paraId="1D855D35" w14:textId="77777777" w:rsidR="00F22C16" w:rsidRPr="00451F4C" w:rsidRDefault="00F22C16">
      <w:pPr>
        <w:jc w:val="center"/>
        <w:rPr>
          <w:lang w:val="el-GR"/>
        </w:rPr>
      </w:pPr>
    </w:p>
    <w:p w14:paraId="20556F62" w14:textId="77777777" w:rsidR="00F22C16" w:rsidRPr="00451F4C" w:rsidRDefault="00000000">
      <w:pP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lang w:val="el-GR"/>
        </w:rPr>
        <w:sectPr w:rsidR="00F22C16" w:rsidRPr="00451F4C" w:rsidSect="006F645A">
          <w:pgSz w:w="11906" w:h="16838"/>
          <w:pgMar w:top="1440" w:right="1800" w:bottom="1440" w:left="1800" w:header="708" w:footer="708" w:gutter="0"/>
          <w:pgNumType w:start="1"/>
          <w:cols w:space="720"/>
        </w:sectPr>
      </w:pPr>
      <w:r w:rsidRPr="00451F4C">
        <w:rPr>
          <w:color w:val="000000"/>
          <w:sz w:val="16"/>
          <w:szCs w:val="16"/>
          <w:lang w:val="el-GR"/>
        </w:rPr>
        <w:t>Το έργο 2022-1-</w:t>
      </w:r>
      <w:r>
        <w:rPr>
          <w:color w:val="000000"/>
          <w:sz w:val="16"/>
          <w:szCs w:val="16"/>
        </w:rPr>
        <w:t>AT</w:t>
      </w:r>
      <w:r w:rsidRPr="00451F4C">
        <w:rPr>
          <w:color w:val="000000"/>
          <w:sz w:val="16"/>
          <w:szCs w:val="16"/>
          <w:lang w:val="el-GR"/>
        </w:rPr>
        <w:t>01-</w:t>
      </w:r>
      <w:r>
        <w:rPr>
          <w:color w:val="000000"/>
          <w:sz w:val="16"/>
          <w:szCs w:val="16"/>
        </w:rPr>
        <w:t>KA</w:t>
      </w:r>
      <w:r w:rsidRPr="00451F4C">
        <w:rPr>
          <w:color w:val="000000"/>
          <w:sz w:val="16"/>
          <w:szCs w:val="16"/>
          <w:lang w:val="el-GR"/>
        </w:rPr>
        <w:t>220-</w:t>
      </w:r>
      <w:r>
        <w:rPr>
          <w:color w:val="000000"/>
          <w:sz w:val="16"/>
          <w:szCs w:val="16"/>
        </w:rPr>
        <w:t>ADU</w:t>
      </w:r>
      <w:r w:rsidRPr="00451F4C">
        <w:rPr>
          <w:color w:val="000000"/>
          <w:sz w:val="16"/>
          <w:szCs w:val="16"/>
          <w:lang w:val="el-GR"/>
        </w:rPr>
        <w:t xml:space="preserve">-00008513 χρηματοδοτήθηκε από την Ευρωπαϊκή Ένωση. Ωστόσο, οι απόψεις και οι γνώμες που εκφράζονται είναι αποκλειστικά του/των συγγραφέα/ων και δεν αντανακλούν κατ' ανάγκη τις απόψεις και τις γνώμες της Ευρωπαϊκής Ένωσης ή της </w:t>
      </w:r>
      <w:r>
        <w:rPr>
          <w:color w:val="000000"/>
          <w:sz w:val="16"/>
          <w:szCs w:val="16"/>
        </w:rPr>
        <w:t>OeAD</w:t>
      </w:r>
      <w:r w:rsidRPr="00451F4C">
        <w:rPr>
          <w:color w:val="000000"/>
          <w:sz w:val="16"/>
          <w:szCs w:val="16"/>
          <w:lang w:val="el-GR"/>
        </w:rPr>
        <w:t>-</w:t>
      </w:r>
      <w:r>
        <w:rPr>
          <w:color w:val="000000"/>
          <w:sz w:val="16"/>
          <w:szCs w:val="16"/>
        </w:rPr>
        <w:t>GmbH</w:t>
      </w:r>
      <w:r w:rsidRPr="00451F4C">
        <w:rPr>
          <w:color w:val="000000"/>
          <w:sz w:val="16"/>
          <w:szCs w:val="16"/>
          <w:lang w:val="el-GR"/>
        </w:rPr>
        <w:t>. Ούτε η Ευρωπαϊκή Ένωση ούτε η χορηγούσα αρχή μπορούν να θεωρηθούν υπεύθυνοι γι' αυτές.</w:t>
      </w:r>
    </w:p>
    <w:tbl>
      <w:tblPr>
        <w:tblStyle w:val="a3"/>
        <w:tblW w:w="13948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ayout w:type="fixed"/>
        <w:tblLook w:val="04A0" w:firstRow="1" w:lastRow="0" w:firstColumn="1" w:lastColumn="0" w:noHBand="0" w:noVBand="1"/>
      </w:tblPr>
      <w:tblGrid>
        <w:gridCol w:w="13948"/>
      </w:tblGrid>
      <w:tr w:rsidR="00F22C16" w:rsidRPr="00451F4C" w14:paraId="527ADAEE" w14:textId="77777777" w:rsidTr="00F22C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4C361971" w14:textId="77F46662" w:rsidR="00F22C16" w:rsidRPr="00451F4C" w:rsidRDefault="00000000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  <w:r w:rsidRPr="00451F4C">
              <w:rPr>
                <w:sz w:val="24"/>
                <w:szCs w:val="24"/>
                <w:lang w:val="el-GR"/>
              </w:rPr>
              <w:lastRenderedPageBreak/>
              <w:t xml:space="preserve">Συνεδρία </w:t>
            </w:r>
            <w:r w:rsidR="008B1159">
              <w:rPr>
                <w:sz w:val="24"/>
                <w:szCs w:val="24"/>
                <w:lang w:val="el-GR"/>
              </w:rPr>
              <w:t>4</w:t>
            </w:r>
            <w:r w:rsidRPr="00451F4C">
              <w:rPr>
                <w:sz w:val="24"/>
                <w:szCs w:val="24"/>
                <w:lang w:val="el-GR"/>
              </w:rPr>
              <w:t xml:space="preserve"> - </w:t>
            </w:r>
            <w:r w:rsidR="008B1159" w:rsidRPr="008B1159">
              <w:rPr>
                <w:sz w:val="24"/>
                <w:szCs w:val="24"/>
                <w:lang w:val="el-GR"/>
              </w:rPr>
              <w:t>Δια ζώσης μάθηση</w:t>
            </w:r>
          </w:p>
        </w:tc>
      </w:tr>
      <w:tr w:rsidR="00F22C16" w14:paraId="4B5B5246" w14:textId="77777777" w:rsidTr="00F22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4E2DBA92" w14:textId="77777777" w:rsidR="00F22C16" w:rsidRDefault="00000000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Στόχοι της συνεδρίας:</w:t>
            </w:r>
          </w:p>
        </w:tc>
      </w:tr>
      <w:tr w:rsidR="00F22C16" w:rsidRPr="00451F4C" w14:paraId="6C082EA4" w14:textId="77777777" w:rsidTr="00F22C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09701C1A" w14:textId="7608AD64" w:rsidR="00F22C16" w:rsidRPr="00451F4C" w:rsidRDefault="00000000">
            <w:pPr>
              <w:widowControl w:val="0"/>
              <w:numPr>
                <w:ilvl w:val="0"/>
                <w:numId w:val="2"/>
              </w:numPr>
              <w:spacing w:line="216" w:lineRule="auto"/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Εξετάστε τις αλλαγές στον τομέα </w:t>
            </w:r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GLAM</w:t>
            </w: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 μετά το</w:t>
            </w:r>
            <w:r w:rsidR="008B1159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ν</w:t>
            </w: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 </w:t>
            </w:r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COVID</w:t>
            </w:r>
          </w:p>
          <w:p w14:paraId="2CF2CEAA" w14:textId="77777777" w:rsidR="00F22C16" w:rsidRPr="00451F4C" w:rsidRDefault="00000000">
            <w:pPr>
              <w:widowControl w:val="0"/>
              <w:numPr>
                <w:ilvl w:val="0"/>
                <w:numId w:val="2"/>
              </w:numPr>
              <w:spacing w:line="216" w:lineRule="auto"/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Εξοικείωση των εκπαιδευομένων με τους δυναμικούς μελλοντικούς ρόλους στον τομέα </w:t>
            </w:r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GLAM</w:t>
            </w:r>
          </w:p>
          <w:p w14:paraId="79EF1297" w14:textId="77777777" w:rsidR="00F22C16" w:rsidRPr="00451F4C" w:rsidRDefault="00000000">
            <w:pPr>
              <w:widowControl w:val="0"/>
              <w:numPr>
                <w:ilvl w:val="0"/>
                <w:numId w:val="2"/>
              </w:numPr>
              <w:spacing w:line="216" w:lineRule="auto"/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Ενθάρρυνση της στρατηγικής σκέψης σχετικά με τον ψηφιακό μετασχηματισμό στα πολιτιστικά ιδρύματα.</w:t>
            </w:r>
          </w:p>
          <w:p w14:paraId="63A92BF4" w14:textId="77777777" w:rsidR="00F22C16" w:rsidRPr="00451F4C" w:rsidRDefault="00F22C1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rPr>
                <w:rFonts w:ascii="Cambria" w:eastAsia="Cambria" w:hAnsi="Cambria" w:cs="Cambria"/>
                <w:color w:val="000000"/>
                <w:sz w:val="24"/>
                <w:szCs w:val="24"/>
                <w:lang w:val="el-GR"/>
              </w:rPr>
            </w:pPr>
          </w:p>
        </w:tc>
      </w:tr>
      <w:tr w:rsidR="00F22C16" w14:paraId="3955F75E" w14:textId="77777777" w:rsidTr="00F22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10F24537" w14:textId="77777777" w:rsidR="00F22C16" w:rsidRDefault="00000000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Μαθησιακά αποτελέσματα:</w:t>
            </w:r>
          </w:p>
        </w:tc>
      </w:tr>
      <w:tr w:rsidR="00F22C16" w:rsidRPr="00451F4C" w14:paraId="36ACE09B" w14:textId="77777777" w:rsidTr="00F22C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31FFA751" w14:textId="326C790B" w:rsidR="00F22C16" w:rsidRPr="00451F4C" w:rsidRDefault="00000000">
            <w:pPr>
              <w:widowControl w:val="0"/>
              <w:numPr>
                <w:ilvl w:val="0"/>
                <w:numId w:val="3"/>
              </w:numPr>
              <w:spacing w:line="216" w:lineRule="auto"/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Σκιαγραφήστε τις βασικές αλλαγές στον τομέα </w:t>
            </w:r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GLAM</w:t>
            </w: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 μετά το</w:t>
            </w:r>
            <w:r w:rsidR="008B1159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ν</w:t>
            </w: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 </w:t>
            </w:r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COVID</w:t>
            </w: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. </w:t>
            </w:r>
          </w:p>
          <w:p w14:paraId="37C2A3EB" w14:textId="70381437" w:rsidR="00F22C16" w:rsidRPr="00451F4C" w:rsidRDefault="00000000">
            <w:pPr>
              <w:widowControl w:val="0"/>
              <w:numPr>
                <w:ilvl w:val="0"/>
                <w:numId w:val="3"/>
              </w:numPr>
              <w:spacing w:line="216" w:lineRule="auto"/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Αν</w:t>
            </w:r>
            <w:r w:rsidR="008B1159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ακαλέστε</w:t>
            </w: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 νέ</w:t>
            </w:r>
            <w:r w:rsidR="008B1159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ους ρόλους</w:t>
            </w: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 εργασίας στον τομέα </w:t>
            </w:r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GLAM</w:t>
            </w: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.</w:t>
            </w:r>
          </w:p>
          <w:p w14:paraId="411751E0" w14:textId="63A36F15" w:rsidR="00F22C16" w:rsidRPr="00451F4C" w:rsidRDefault="00000000">
            <w:pPr>
              <w:widowControl w:val="0"/>
              <w:numPr>
                <w:ilvl w:val="0"/>
                <w:numId w:val="3"/>
              </w:numPr>
              <w:spacing w:line="216" w:lineRule="auto"/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Αξιοπο</w:t>
            </w:r>
            <w:r w:rsidR="008B1159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ιείστε</w:t>
            </w: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 τη</w:t>
            </w:r>
            <w:r w:rsidR="008B1159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ν</w:t>
            </w: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 στρατηγική σκέψη για την αντιμετώπιση του ψηφιακού μετασχηματισμού στα πολιτιστικά ιδρύματα.</w:t>
            </w:r>
          </w:p>
        </w:tc>
      </w:tr>
      <w:tr w:rsidR="00F22C16" w:rsidRPr="00451F4C" w14:paraId="2B308363" w14:textId="77777777" w:rsidTr="00F22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2131792C" w14:textId="0FE97217" w:rsidR="00F22C16" w:rsidRPr="00451F4C" w:rsidRDefault="00000000">
            <w:pPr>
              <w:keepNext/>
              <w:keepLines/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Σε αυτή τη συνεδρία, ο εκπαιδευόμενος θα αποκτήσει μια βασική κατανόηση της στροφής προς την ψηφιακή τεχνολογία για τον τομέα </w:t>
            </w:r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GLAM</w:t>
            </w: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 μετά το</w:t>
            </w:r>
            <w:r w:rsidR="008B1159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ν</w:t>
            </w: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 </w:t>
            </w:r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COVID</w:t>
            </w:r>
            <w:r w:rsidRPr="00451F4C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 και τους δυναμικούς ρόλους που απορρέουν από αυτή την ψηφιακή μετάβαση. Ταυτόχρονα, ο εκπαιδευόμενος θα έχει την ευκαιρία να εμβαθύνει σε πιο στρατηγικές σκέψεις σχετικά με τον ψηφιακό μετασχηματισμό σε πολιτιστικά ιδρύματα.</w:t>
            </w:r>
          </w:p>
          <w:p w14:paraId="02023ED1" w14:textId="77777777" w:rsidR="00F22C16" w:rsidRPr="00451F4C" w:rsidRDefault="00F22C16">
            <w:pPr>
              <w:keepNext/>
              <w:keepLines/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</w:p>
        </w:tc>
      </w:tr>
    </w:tbl>
    <w:p w14:paraId="7F2D2DED" w14:textId="77777777" w:rsidR="00F22C16" w:rsidRPr="00451F4C" w:rsidRDefault="00F22C16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sz w:val="24"/>
          <w:szCs w:val="24"/>
          <w:lang w:val="el-GR"/>
        </w:rPr>
      </w:pPr>
    </w:p>
    <w:tbl>
      <w:tblPr>
        <w:tblStyle w:val="a4"/>
        <w:tblW w:w="13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04"/>
        <w:gridCol w:w="1559"/>
        <w:gridCol w:w="3431"/>
        <w:gridCol w:w="2664"/>
      </w:tblGrid>
      <w:tr w:rsidR="00F22C16" w14:paraId="38DD990E" w14:textId="77777777">
        <w:trPr>
          <w:trHeight w:val="692"/>
        </w:trPr>
        <w:tc>
          <w:tcPr>
            <w:tcW w:w="6204" w:type="dxa"/>
            <w:shd w:val="clear" w:color="auto" w:fill="8DB3E2"/>
            <w:vAlign w:val="center"/>
          </w:tcPr>
          <w:p w14:paraId="0347E073" w14:textId="77777777" w:rsidR="00F22C16" w:rsidRDefault="00000000">
            <w:pPr>
              <w:spacing w:line="36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Περιγραφή των μαθησιακών δραστηριοτήτων</w:t>
            </w:r>
          </w:p>
          <w:p w14:paraId="777A5F49" w14:textId="77777777" w:rsidR="00F22C16" w:rsidRDefault="00F22C16">
            <w:pPr>
              <w:spacing w:line="360" w:lineRule="auto"/>
              <w:jc w:val="center"/>
              <w:rPr>
                <w:color w:val="FFFFFF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2CA6669D" w14:textId="77777777" w:rsidR="00F22C16" w:rsidRDefault="00000000">
            <w:pPr>
              <w:spacing w:line="36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Διάρκεια (λεπτά)</w:t>
            </w:r>
          </w:p>
        </w:tc>
        <w:tc>
          <w:tcPr>
            <w:tcW w:w="3431" w:type="dxa"/>
            <w:shd w:val="clear" w:color="auto" w:fill="8DB3E2"/>
            <w:vAlign w:val="center"/>
          </w:tcPr>
          <w:p w14:paraId="06BB5F98" w14:textId="1C077BED" w:rsidR="00F22C16" w:rsidRDefault="00000000">
            <w:pPr>
              <w:spacing w:line="36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Α</w:t>
            </w:r>
            <w:r w:rsidR="00AE3AD0">
              <w:rPr>
                <w:b/>
                <w:color w:val="FFFFFF"/>
                <w:lang w:val="el-GR"/>
              </w:rPr>
              <w:t>παραίτητα</w:t>
            </w:r>
            <w:r>
              <w:rPr>
                <w:b/>
                <w:color w:val="FFFFFF"/>
              </w:rPr>
              <w:t xml:space="preserve"> υλικά και εξοπλισμός</w:t>
            </w:r>
          </w:p>
        </w:tc>
        <w:tc>
          <w:tcPr>
            <w:tcW w:w="2664" w:type="dxa"/>
            <w:shd w:val="clear" w:color="auto" w:fill="8DB3E2"/>
            <w:vAlign w:val="center"/>
          </w:tcPr>
          <w:p w14:paraId="5D4EF36E" w14:textId="77777777" w:rsidR="00F22C16" w:rsidRDefault="00000000">
            <w:pPr>
              <w:spacing w:line="36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Έντυπα/Φύλλα δραστηριοτήτων</w:t>
            </w:r>
          </w:p>
        </w:tc>
      </w:tr>
      <w:tr w:rsidR="00F22C16" w:rsidRPr="00451F4C" w14:paraId="27B5C4AB" w14:textId="77777777">
        <w:trPr>
          <w:trHeight w:val="692"/>
        </w:trPr>
        <w:tc>
          <w:tcPr>
            <w:tcW w:w="6204" w:type="dxa"/>
            <w:shd w:val="clear" w:color="auto" w:fill="FFFFFF"/>
          </w:tcPr>
          <w:p w14:paraId="28457C9D" w14:textId="18D2C3C7" w:rsidR="00F22C16" w:rsidRPr="00451F4C" w:rsidRDefault="00000000">
            <w:pPr>
              <w:rPr>
                <w:b/>
                <w:lang w:val="el-GR"/>
              </w:rPr>
            </w:pPr>
            <w:r w:rsidRPr="00451F4C">
              <w:rPr>
                <w:b/>
                <w:lang w:val="el-GR"/>
              </w:rPr>
              <w:t xml:space="preserve">Μέρος 1. Επανάληψη </w:t>
            </w:r>
            <w:r w:rsidR="00AE3AD0">
              <w:rPr>
                <w:b/>
                <w:lang w:val="el-GR"/>
              </w:rPr>
              <w:t>της θεωρίας</w:t>
            </w:r>
          </w:p>
          <w:p w14:paraId="0CCA544D" w14:textId="1C8F2786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 xml:space="preserve">Ο εκπαιδευτής ξεκινά τη συνεδρία χρησιμοποιώντας τη συνημμένη παρουσίαση </w:t>
            </w:r>
            <w:r>
              <w:t>PowerPoint</w:t>
            </w:r>
            <w:r w:rsidRPr="00451F4C">
              <w:rPr>
                <w:lang w:val="el-GR"/>
              </w:rPr>
              <w:t xml:space="preserve"> στις διαφάνειες 2 και 3. Οι ακόλουθες ερωτήσεις προβληματισμού τίθενται στο τέλος του διαδικτυακού μέρους αυτής της συνεδρίας και ξανά </w:t>
            </w:r>
            <w:r w:rsidR="00AE3AD0">
              <w:rPr>
                <w:lang w:val="el-GR"/>
              </w:rPr>
              <w:t>κατά</w:t>
            </w:r>
            <w:r w:rsidRPr="00451F4C">
              <w:rPr>
                <w:lang w:val="el-GR"/>
              </w:rPr>
              <w:t xml:space="preserve"> την έναρξη της συνεδρίας στην αίθουσα διδασκαλίας. </w:t>
            </w:r>
          </w:p>
          <w:p w14:paraId="4910C977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 xml:space="preserve">Τι είναι ο ψηφιακός μετασχηματισμός; </w:t>
            </w:r>
          </w:p>
          <w:p w14:paraId="240DBC9D" w14:textId="6520205F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lastRenderedPageBreak/>
              <w:t xml:space="preserve">Ποιοι είναι ορισμένοι από τους αναδυόμενους ρόλους εργασίας για τους επαγγελματίες του </w:t>
            </w:r>
            <w:r w:rsidR="007C124D">
              <w:rPr>
                <w:lang w:val="el-GR"/>
              </w:rPr>
              <w:t xml:space="preserve">τομέα </w:t>
            </w:r>
            <w:r>
              <w:t>GLAM</w:t>
            </w:r>
            <w:r w:rsidRPr="00451F4C">
              <w:rPr>
                <w:lang w:val="el-GR"/>
              </w:rPr>
              <w:t xml:space="preserve"> μετά τον </w:t>
            </w:r>
            <w:r w:rsidR="00DD7E2D" w:rsidRPr="00DD7E2D">
              <w:rPr>
                <w:lang w:val="el-GR"/>
              </w:rPr>
              <w:t>COVID</w:t>
            </w:r>
            <w:r w:rsidRPr="00451F4C">
              <w:rPr>
                <w:lang w:val="el-GR"/>
              </w:rPr>
              <w:t>;</w:t>
            </w:r>
          </w:p>
          <w:p w14:paraId="3E099978" w14:textId="77777777" w:rsidR="00F22C16" w:rsidRPr="00451F4C" w:rsidRDefault="00000000">
            <w:pPr>
              <w:rPr>
                <w:b/>
                <w:lang w:val="el-GR"/>
              </w:rPr>
            </w:pPr>
            <w:r w:rsidRPr="00451F4C">
              <w:rPr>
                <w:lang w:val="el-GR"/>
              </w:rPr>
              <w:t xml:space="preserve">Οι εκπαιδευόμενοι μπορούν να ελέγξουν τις σημειώσεις τους ή να ανοίξουν ξανά το διαδικτυακό μέρος αυτής της συνεδρίας για να θυμηθούν αυτούς τους όρους και να προετοιμαστούν για το περιεχόμενο που ακολουθεί. </w:t>
            </w:r>
          </w:p>
          <w:p w14:paraId="1151608C" w14:textId="77777777" w:rsidR="00F22C16" w:rsidRPr="00451F4C" w:rsidRDefault="00F22C16">
            <w:pPr>
              <w:rPr>
                <w:lang w:val="el-GR"/>
              </w:rPr>
            </w:pPr>
          </w:p>
        </w:tc>
        <w:tc>
          <w:tcPr>
            <w:tcW w:w="1559" w:type="dxa"/>
            <w:shd w:val="clear" w:color="auto" w:fill="FFFFFF"/>
          </w:tcPr>
          <w:p w14:paraId="79F18710" w14:textId="77777777" w:rsidR="00F22C16" w:rsidRDefault="00000000">
            <w:pPr>
              <w:rPr>
                <w:i/>
              </w:rPr>
            </w:pPr>
            <w:r>
              <w:rPr>
                <w:i/>
              </w:rPr>
              <w:lastRenderedPageBreak/>
              <w:t>15 λεπτά</w:t>
            </w:r>
          </w:p>
          <w:p w14:paraId="41D77775" w14:textId="77777777" w:rsidR="00F22C16" w:rsidRDefault="00F22C16">
            <w:pPr>
              <w:rPr>
                <w:u w:val="single"/>
              </w:rPr>
            </w:pPr>
          </w:p>
          <w:p w14:paraId="020EAD15" w14:textId="77777777" w:rsidR="00F22C16" w:rsidRDefault="00F22C16">
            <w:pPr>
              <w:rPr>
                <w:u w:val="single"/>
              </w:rPr>
            </w:pPr>
          </w:p>
          <w:p w14:paraId="0812AF7C" w14:textId="77777777" w:rsidR="00F22C16" w:rsidRDefault="00F22C16">
            <w:pPr>
              <w:rPr>
                <w:u w:val="single"/>
              </w:rPr>
            </w:pPr>
          </w:p>
          <w:p w14:paraId="4FE2EC02" w14:textId="77777777" w:rsidR="00F22C16" w:rsidRDefault="00F22C16">
            <w:pPr>
              <w:rPr>
                <w:u w:val="single"/>
              </w:rPr>
            </w:pPr>
          </w:p>
          <w:p w14:paraId="4F84EFE5" w14:textId="77777777" w:rsidR="00F22C16" w:rsidRDefault="00F22C16">
            <w:pPr>
              <w:rPr>
                <w:u w:val="single"/>
              </w:rPr>
            </w:pPr>
          </w:p>
          <w:p w14:paraId="39F3F351" w14:textId="77777777" w:rsidR="00F22C16" w:rsidRDefault="00F22C16">
            <w:pPr>
              <w:rPr>
                <w:u w:val="single"/>
              </w:rPr>
            </w:pPr>
          </w:p>
          <w:p w14:paraId="5ECA3D12" w14:textId="77777777" w:rsidR="00F22C16" w:rsidRDefault="00F22C16">
            <w:pPr>
              <w:rPr>
                <w:u w:val="single"/>
              </w:rPr>
            </w:pPr>
          </w:p>
          <w:p w14:paraId="0F95C2CB" w14:textId="77777777" w:rsidR="00F22C16" w:rsidRDefault="00F22C16">
            <w:pPr>
              <w:rPr>
                <w:u w:val="single"/>
              </w:rPr>
            </w:pPr>
          </w:p>
          <w:p w14:paraId="7F5EA4C2" w14:textId="77777777" w:rsidR="00F22C16" w:rsidRDefault="00F22C16">
            <w:pPr>
              <w:rPr>
                <w:u w:val="single"/>
              </w:rPr>
            </w:pPr>
          </w:p>
          <w:p w14:paraId="6CE39D76" w14:textId="77777777" w:rsidR="00F22C16" w:rsidRDefault="00F22C16">
            <w:pPr>
              <w:rPr>
                <w:u w:val="single"/>
              </w:rPr>
            </w:pPr>
          </w:p>
          <w:p w14:paraId="731CA2C9" w14:textId="77777777" w:rsidR="00F22C16" w:rsidRDefault="00F22C16">
            <w:pPr>
              <w:rPr>
                <w:u w:val="single"/>
              </w:rPr>
            </w:pPr>
          </w:p>
          <w:p w14:paraId="2C9E0104" w14:textId="77777777" w:rsidR="00F22C16" w:rsidRDefault="00F22C16">
            <w:pPr>
              <w:rPr>
                <w:u w:val="single"/>
              </w:rPr>
            </w:pPr>
          </w:p>
          <w:p w14:paraId="4499C401" w14:textId="77777777" w:rsidR="00F22C16" w:rsidRDefault="00F22C16">
            <w:pPr>
              <w:rPr>
                <w:u w:val="single"/>
              </w:rPr>
            </w:pPr>
          </w:p>
          <w:p w14:paraId="5A013420" w14:textId="77777777" w:rsidR="00F22C16" w:rsidRDefault="00F22C16"/>
        </w:tc>
        <w:tc>
          <w:tcPr>
            <w:tcW w:w="3431" w:type="dxa"/>
            <w:shd w:val="clear" w:color="auto" w:fill="FFFFFF"/>
          </w:tcPr>
          <w:p w14:paraId="7B39A0B0" w14:textId="77777777" w:rsidR="00F22C16" w:rsidRPr="00451F4C" w:rsidRDefault="00000000">
            <w:pPr>
              <w:jc w:val="center"/>
              <w:rPr>
                <w:lang w:val="el-GR"/>
              </w:rPr>
            </w:pPr>
            <w:r w:rsidRPr="00451F4C">
              <w:rPr>
                <w:lang w:val="el-GR"/>
              </w:rPr>
              <w:lastRenderedPageBreak/>
              <w:t xml:space="preserve">Στυλό και υλικό για σημειώσεις </w:t>
            </w:r>
          </w:p>
          <w:p w14:paraId="6CD683CF" w14:textId="77777777" w:rsidR="00F22C16" w:rsidRPr="00451F4C" w:rsidRDefault="00000000">
            <w:pPr>
              <w:jc w:val="center"/>
              <w:rPr>
                <w:lang w:val="el-GR"/>
              </w:rPr>
            </w:pPr>
            <w:r>
              <w:t>Beamer</w:t>
            </w:r>
            <w:r w:rsidRPr="00451F4C">
              <w:rPr>
                <w:lang w:val="el-GR"/>
              </w:rPr>
              <w:t xml:space="preserve"> </w:t>
            </w:r>
          </w:p>
          <w:p w14:paraId="7C8B9069" w14:textId="77777777" w:rsidR="00F22C16" w:rsidRPr="00451F4C" w:rsidRDefault="00000000">
            <w:pPr>
              <w:jc w:val="center"/>
              <w:rPr>
                <w:lang w:val="el-GR"/>
              </w:rPr>
            </w:pPr>
            <w:r>
              <w:t>Flipchart</w:t>
            </w:r>
            <w:r w:rsidRPr="00451F4C">
              <w:rPr>
                <w:lang w:val="el-GR"/>
              </w:rPr>
              <w:t xml:space="preserve"> ή πίνακας για να κρατάει σημειώσεις ο εκπαιδευτής</w:t>
            </w:r>
          </w:p>
          <w:p w14:paraId="113001DC" w14:textId="77777777" w:rsidR="00F22C16" w:rsidRPr="00451F4C" w:rsidRDefault="00000000">
            <w:pPr>
              <w:jc w:val="center"/>
              <w:rPr>
                <w:lang w:val="el-GR"/>
              </w:rPr>
            </w:pPr>
            <w:r w:rsidRPr="00451F4C">
              <w:rPr>
                <w:lang w:val="el-GR"/>
              </w:rPr>
              <w:t xml:space="preserve"> </w:t>
            </w:r>
          </w:p>
          <w:p w14:paraId="79C4162E" w14:textId="77777777" w:rsidR="00F22C16" w:rsidRPr="00451F4C" w:rsidRDefault="00F22C16">
            <w:pPr>
              <w:jc w:val="center"/>
              <w:rPr>
                <w:lang w:val="el-GR"/>
              </w:rPr>
            </w:pPr>
          </w:p>
          <w:p w14:paraId="7293EAEE" w14:textId="77777777" w:rsidR="00F22C16" w:rsidRPr="00451F4C" w:rsidRDefault="00F22C16">
            <w:pPr>
              <w:rPr>
                <w:lang w:val="el-GR"/>
              </w:rPr>
            </w:pPr>
          </w:p>
          <w:p w14:paraId="2FA88EFE" w14:textId="77777777" w:rsidR="00F22C16" w:rsidRPr="00451F4C" w:rsidRDefault="00F22C16">
            <w:pPr>
              <w:jc w:val="center"/>
              <w:rPr>
                <w:lang w:val="el-GR"/>
              </w:rPr>
            </w:pPr>
          </w:p>
        </w:tc>
        <w:tc>
          <w:tcPr>
            <w:tcW w:w="2664" w:type="dxa"/>
            <w:shd w:val="clear" w:color="auto" w:fill="FFFFFF"/>
          </w:tcPr>
          <w:p w14:paraId="70827AB7" w14:textId="0BA4F722" w:rsidR="00F22C16" w:rsidRPr="00451F4C" w:rsidRDefault="00000000">
            <w:pPr>
              <w:jc w:val="center"/>
              <w:rPr>
                <w:lang w:val="el-GR"/>
              </w:rPr>
            </w:pPr>
            <w:r w:rsidRPr="00451F4C">
              <w:rPr>
                <w:lang w:val="el-GR"/>
              </w:rPr>
              <w:t xml:space="preserve">Παρουσίαση </w:t>
            </w:r>
            <w:r>
              <w:t>PowerPoint</w:t>
            </w:r>
            <w:r w:rsidRPr="00451F4C">
              <w:rPr>
                <w:lang w:val="el-GR"/>
              </w:rPr>
              <w:t xml:space="preserve"> της διαδικτυακής συνεδρίας 4 (</w:t>
            </w:r>
            <w:r w:rsidR="00AE3AD0">
              <w:rPr>
                <w:lang w:val="el-GR"/>
              </w:rPr>
              <w:t>α</w:t>
            </w:r>
            <w:r w:rsidRPr="00451F4C">
              <w:rPr>
                <w:lang w:val="el-GR"/>
              </w:rPr>
              <w:t xml:space="preserve">ν χρειάζεται) </w:t>
            </w:r>
          </w:p>
          <w:p w14:paraId="58AAB384" w14:textId="77777777" w:rsidR="00F22C16" w:rsidRPr="00451F4C" w:rsidRDefault="00000000">
            <w:pPr>
              <w:jc w:val="center"/>
              <w:rPr>
                <w:lang w:val="el-GR"/>
              </w:rPr>
            </w:pPr>
            <w:r w:rsidRPr="00451F4C">
              <w:rPr>
                <w:lang w:val="el-GR"/>
              </w:rPr>
              <w:t xml:space="preserve"> </w:t>
            </w:r>
          </w:p>
        </w:tc>
      </w:tr>
      <w:tr w:rsidR="00F22C16" w14:paraId="51FB6948" w14:textId="77777777">
        <w:trPr>
          <w:trHeight w:val="692"/>
        </w:trPr>
        <w:tc>
          <w:tcPr>
            <w:tcW w:w="6204" w:type="dxa"/>
            <w:shd w:val="clear" w:color="auto" w:fill="FFFFFF"/>
          </w:tcPr>
          <w:p w14:paraId="03469550" w14:textId="77777777" w:rsidR="00F22C16" w:rsidRPr="00451F4C" w:rsidRDefault="00000000">
            <w:pPr>
              <w:rPr>
                <w:b/>
                <w:lang w:val="el-GR"/>
              </w:rPr>
            </w:pPr>
            <w:r w:rsidRPr="00451F4C">
              <w:rPr>
                <w:b/>
                <w:lang w:val="el-GR"/>
              </w:rPr>
              <w:t>Μέρος 2.</w:t>
            </w:r>
          </w:p>
          <w:p w14:paraId="45DAD296" w14:textId="176FE54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 xml:space="preserve">Ο εκπαιδευτής ζητά από τους εκπαιδευόμενους να παρακολουθήσουν το </w:t>
            </w:r>
            <w:hyperlink r:id="rId10">
              <w:r w:rsidRPr="00451F4C">
                <w:rPr>
                  <w:color w:val="1155CC"/>
                  <w:u w:val="single"/>
                  <w:lang w:val="el-GR"/>
                </w:rPr>
                <w:t>βίντε</w:t>
              </w:r>
              <w:r w:rsidRPr="00451F4C">
                <w:rPr>
                  <w:color w:val="1155CC"/>
                  <w:u w:val="single"/>
                  <w:lang w:val="el-GR"/>
                </w:rPr>
                <w:t>ο</w:t>
              </w:r>
            </w:hyperlink>
            <w:r w:rsidR="007516B7" w:rsidRPr="007516B7">
              <w:rPr>
                <w:lang w:val="el-GR"/>
              </w:rPr>
              <w:t>,</w:t>
            </w:r>
            <w:r w:rsidRPr="00451F4C">
              <w:rPr>
                <w:lang w:val="el-GR"/>
              </w:rPr>
              <w:t xml:space="preserve"> </w:t>
            </w:r>
            <w:r w:rsidR="007516B7">
              <w:rPr>
                <w:lang w:val="el-GR"/>
              </w:rPr>
              <w:t>μέρος μιας</w:t>
            </w:r>
            <w:r w:rsidRPr="00451F4C">
              <w:rPr>
                <w:lang w:val="el-GR"/>
              </w:rPr>
              <w:t xml:space="preserve"> σειρά</w:t>
            </w:r>
            <w:r w:rsidR="007516B7">
              <w:rPr>
                <w:lang w:val="el-GR"/>
              </w:rPr>
              <w:t>ς</w:t>
            </w:r>
            <w:r w:rsidRPr="00451F4C">
              <w:rPr>
                <w:lang w:val="el-GR"/>
              </w:rPr>
              <w:t xml:space="preserve"> βίντεο για το μάθημα </w:t>
            </w:r>
            <w:r>
              <w:t>Museums</w:t>
            </w:r>
            <w:r w:rsidRPr="00451F4C">
              <w:rPr>
                <w:lang w:val="el-GR"/>
              </w:rPr>
              <w:t xml:space="preserve"> </w:t>
            </w:r>
            <w:r>
              <w:t>in</w:t>
            </w:r>
            <w:r w:rsidRPr="00451F4C">
              <w:rPr>
                <w:lang w:val="el-GR"/>
              </w:rPr>
              <w:t xml:space="preserve"> </w:t>
            </w:r>
            <w:r>
              <w:t>Context</w:t>
            </w:r>
            <w:r w:rsidRPr="00451F4C">
              <w:rPr>
                <w:lang w:val="el-GR"/>
              </w:rPr>
              <w:t xml:space="preserve"> του προγράμματος </w:t>
            </w:r>
            <w:r>
              <w:t>MA</w:t>
            </w:r>
            <w:r w:rsidRPr="00451F4C">
              <w:rPr>
                <w:lang w:val="el-GR"/>
              </w:rPr>
              <w:t xml:space="preserve"> </w:t>
            </w:r>
            <w:r>
              <w:t>Cultural</w:t>
            </w:r>
            <w:r w:rsidRPr="00451F4C">
              <w:rPr>
                <w:lang w:val="el-GR"/>
              </w:rPr>
              <w:t xml:space="preserve"> </w:t>
            </w:r>
            <w:r>
              <w:t>Economics</w:t>
            </w:r>
            <w:r w:rsidRPr="00451F4C">
              <w:rPr>
                <w:lang w:val="el-GR"/>
              </w:rPr>
              <w:t xml:space="preserve"> </w:t>
            </w:r>
            <w:r>
              <w:t>and</w:t>
            </w:r>
            <w:r w:rsidRPr="00451F4C">
              <w:rPr>
                <w:lang w:val="el-GR"/>
              </w:rPr>
              <w:t xml:space="preserve"> </w:t>
            </w:r>
            <w:r>
              <w:t>Entrepreneurship</w:t>
            </w:r>
            <w:r w:rsidRPr="00451F4C">
              <w:rPr>
                <w:lang w:val="el-GR"/>
              </w:rPr>
              <w:t xml:space="preserve"> στο Πανεπιστήμιο </w:t>
            </w:r>
            <w:r>
              <w:t>Erasmus</w:t>
            </w:r>
            <w:r w:rsidRPr="00451F4C">
              <w:rPr>
                <w:lang w:val="el-GR"/>
              </w:rPr>
              <w:t xml:space="preserve"> του Ρότερνταμ. Στη συνέχεια, ακολουθεί σύντομη ανακεφαλαίωση και συζήτηση. Οι εκπαιδευόμενοι με τη βοήθεια του εκπαιδευτή, κρατούν σημειώσεις για τα ακόλουθα:</w:t>
            </w:r>
          </w:p>
          <w:p w14:paraId="76CDAAFE" w14:textId="77777777" w:rsidR="00F22C16" w:rsidRPr="00451F4C" w:rsidRDefault="00000000">
            <w:pPr>
              <w:numPr>
                <w:ilvl w:val="0"/>
                <w:numId w:val="1"/>
              </w:numPr>
              <w:rPr>
                <w:lang w:val="el-GR"/>
              </w:rPr>
            </w:pPr>
            <w:r w:rsidRPr="00451F4C">
              <w:rPr>
                <w:lang w:val="el-GR"/>
              </w:rPr>
              <w:t xml:space="preserve">Πώς μπορούν τα μουσεία να επωφεληθούν από την ψηφιακή καινοτομία; </w:t>
            </w:r>
          </w:p>
          <w:p w14:paraId="4B25D5B3" w14:textId="77777777" w:rsidR="00F22C16" w:rsidRPr="00451F4C" w:rsidRDefault="00000000">
            <w:pPr>
              <w:numPr>
                <w:ilvl w:val="0"/>
                <w:numId w:val="1"/>
              </w:numPr>
              <w:rPr>
                <w:lang w:val="el-GR"/>
              </w:rPr>
            </w:pPr>
            <w:r w:rsidRPr="00451F4C">
              <w:rPr>
                <w:lang w:val="el-GR"/>
              </w:rPr>
              <w:t xml:space="preserve">Γιατί λιγότερες από τις μισές συλλογές παγκοσμίως είναι </w:t>
            </w:r>
            <w:r>
              <w:t>online</w:t>
            </w:r>
            <w:r w:rsidRPr="00451F4C">
              <w:rPr>
                <w:lang w:val="el-GR"/>
              </w:rPr>
              <w:t>;</w:t>
            </w:r>
          </w:p>
          <w:p w14:paraId="0583FE96" w14:textId="77777777" w:rsidR="00F22C16" w:rsidRPr="00451F4C" w:rsidRDefault="00F22C16">
            <w:pPr>
              <w:rPr>
                <w:lang w:val="el-GR"/>
              </w:rPr>
            </w:pPr>
          </w:p>
          <w:p w14:paraId="33CA69B4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>Δραστηριότητα:</w:t>
            </w:r>
          </w:p>
          <w:p w14:paraId="7745F47B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>Ο εκπαιδευτής ζητά από τους εκπαιδευόμενους να εργαστούν σε ομάδες των δύο ατόμων και να πειραματιστούν με τρισδιάστατη κεραμική.</w:t>
            </w:r>
          </w:p>
          <w:p w14:paraId="51C10792" w14:textId="77777777" w:rsidR="00F22C16" w:rsidRPr="00451F4C" w:rsidRDefault="00F22C16">
            <w:pPr>
              <w:widowControl w:val="0"/>
              <w:rPr>
                <w:lang w:val="el-GR"/>
              </w:rPr>
            </w:pPr>
          </w:p>
          <w:p w14:paraId="754C53A9" w14:textId="77777777" w:rsidR="00F22C16" w:rsidRPr="00451F4C" w:rsidRDefault="00000000">
            <w:pPr>
              <w:widowControl w:val="0"/>
              <w:rPr>
                <w:lang w:val="el-GR"/>
              </w:rPr>
            </w:pPr>
            <w:hyperlink r:id="rId11">
              <w:r>
                <w:rPr>
                  <w:color w:val="0563C1"/>
                  <w:u w:val="single"/>
                </w:rPr>
                <w:t>https</w:t>
              </w:r>
              <w:r w:rsidRPr="00451F4C">
                <w:rPr>
                  <w:color w:val="0563C1"/>
                  <w:u w:val="single"/>
                  <w:lang w:val="el-GR"/>
                </w:rPr>
                <w:t>://</w:t>
              </w:r>
              <w:r>
                <w:rPr>
                  <w:color w:val="0563C1"/>
                  <w:u w:val="single"/>
                </w:rPr>
                <w:t>artsandculture</w:t>
              </w:r>
              <w:r w:rsidRPr="00451F4C">
                <w:rPr>
                  <w:color w:val="0563C1"/>
                  <w:u w:val="single"/>
                  <w:lang w:val="el-GR"/>
                </w:rPr>
                <w:t>.</w:t>
              </w:r>
              <w:r>
                <w:rPr>
                  <w:color w:val="0563C1"/>
                  <w:u w:val="single"/>
                </w:rPr>
                <w:t>google</w:t>
              </w:r>
              <w:r w:rsidRPr="00451F4C">
                <w:rPr>
                  <w:color w:val="0563C1"/>
                  <w:u w:val="single"/>
                  <w:lang w:val="el-GR"/>
                </w:rPr>
                <w:t>.</w:t>
              </w:r>
              <w:r>
                <w:rPr>
                  <w:color w:val="0563C1"/>
                  <w:u w:val="single"/>
                </w:rPr>
                <w:t>com</w:t>
              </w:r>
              <w:r w:rsidRPr="00451F4C">
                <w:rPr>
                  <w:color w:val="0563C1"/>
                  <w:u w:val="single"/>
                  <w:lang w:val="el-GR"/>
                </w:rPr>
                <w:t>/</w:t>
              </w:r>
              <w:r>
                <w:rPr>
                  <w:color w:val="0563C1"/>
                  <w:u w:val="single"/>
                </w:rPr>
                <w:t>experiment</w:t>
              </w:r>
              <w:r w:rsidRPr="00451F4C">
                <w:rPr>
                  <w:color w:val="0563C1"/>
                  <w:u w:val="single"/>
                  <w:lang w:val="el-GR"/>
                </w:rPr>
                <w:t>/3</w:t>
              </w:r>
              <w:r>
                <w:rPr>
                  <w:color w:val="0563C1"/>
                  <w:u w:val="single"/>
                </w:rPr>
                <w:t>d</w:t>
              </w:r>
              <w:r w:rsidRPr="00451F4C">
                <w:rPr>
                  <w:color w:val="0563C1"/>
                  <w:u w:val="single"/>
                  <w:lang w:val="el-GR"/>
                </w:rPr>
                <w:t>-</w:t>
              </w:r>
              <w:r>
                <w:rPr>
                  <w:color w:val="0563C1"/>
                  <w:u w:val="single"/>
                </w:rPr>
                <w:t>pottery</w:t>
              </w:r>
              <w:r w:rsidRPr="00451F4C">
                <w:rPr>
                  <w:color w:val="0563C1"/>
                  <w:u w:val="single"/>
                  <w:lang w:val="el-GR"/>
                </w:rPr>
                <w:t>/</w:t>
              </w:r>
              <w:r>
                <w:rPr>
                  <w:color w:val="0563C1"/>
                  <w:u w:val="single"/>
                </w:rPr>
                <w:t>nwHg</w:t>
              </w:r>
              <w:r w:rsidRPr="00451F4C">
                <w:rPr>
                  <w:color w:val="0563C1"/>
                  <w:u w:val="single"/>
                  <w:lang w:val="el-GR"/>
                </w:rPr>
                <w:t>1</w:t>
              </w:r>
              <w:r>
                <w:rPr>
                  <w:color w:val="0563C1"/>
                  <w:u w:val="single"/>
                </w:rPr>
                <w:t>D</w:t>
              </w:r>
              <w:r w:rsidRPr="00451F4C">
                <w:rPr>
                  <w:color w:val="0563C1"/>
                  <w:u w:val="single"/>
                  <w:lang w:val="el-GR"/>
                </w:rPr>
                <w:t>0</w:t>
              </w:r>
              <w:r>
                <w:rPr>
                  <w:color w:val="0563C1"/>
                  <w:u w:val="single"/>
                </w:rPr>
                <w:t>riJ</w:t>
              </w:r>
              <w:r w:rsidRPr="00451F4C">
                <w:rPr>
                  <w:color w:val="0563C1"/>
                  <w:u w:val="single"/>
                  <w:lang w:val="el-GR"/>
                </w:rPr>
                <w:t>1</w:t>
              </w:r>
              <w:r>
                <w:rPr>
                  <w:color w:val="0563C1"/>
                  <w:u w:val="single"/>
                </w:rPr>
                <w:t>ltA</w:t>
              </w:r>
            </w:hyperlink>
          </w:p>
          <w:p w14:paraId="0C32829E" w14:textId="77777777" w:rsidR="00F22C16" w:rsidRPr="00451F4C" w:rsidRDefault="00F22C16">
            <w:pPr>
              <w:rPr>
                <w:b/>
                <w:lang w:val="el-GR"/>
              </w:rPr>
            </w:pPr>
          </w:p>
        </w:tc>
        <w:tc>
          <w:tcPr>
            <w:tcW w:w="1559" w:type="dxa"/>
            <w:shd w:val="clear" w:color="auto" w:fill="FFFFFF"/>
          </w:tcPr>
          <w:p w14:paraId="08C9A392" w14:textId="77777777" w:rsidR="00F22C16" w:rsidRPr="00451F4C" w:rsidRDefault="00F22C16">
            <w:pPr>
              <w:rPr>
                <w:u w:val="single"/>
                <w:lang w:val="el-GR"/>
              </w:rPr>
            </w:pPr>
          </w:p>
          <w:p w14:paraId="3A94C60C" w14:textId="77777777" w:rsidR="00F22C16" w:rsidRPr="00451F4C" w:rsidRDefault="00F22C16">
            <w:pPr>
              <w:rPr>
                <w:lang w:val="el-GR"/>
              </w:rPr>
            </w:pPr>
          </w:p>
          <w:p w14:paraId="787E8210" w14:textId="77777777" w:rsidR="00F22C16" w:rsidRDefault="00000000">
            <w:r>
              <w:rPr>
                <w:i/>
              </w:rPr>
              <w:t>30 λεπτά</w:t>
            </w:r>
          </w:p>
          <w:p w14:paraId="2850997F" w14:textId="77777777" w:rsidR="00F22C16" w:rsidRDefault="00F22C16">
            <w:pPr>
              <w:rPr>
                <w:u w:val="single"/>
              </w:rPr>
            </w:pPr>
          </w:p>
          <w:p w14:paraId="371D7661" w14:textId="77777777" w:rsidR="00F22C16" w:rsidRDefault="00F22C16">
            <w:pPr>
              <w:rPr>
                <w:u w:val="single"/>
              </w:rPr>
            </w:pPr>
          </w:p>
          <w:p w14:paraId="00532788" w14:textId="77777777" w:rsidR="00F22C16" w:rsidRDefault="00F22C16">
            <w:pPr>
              <w:rPr>
                <w:u w:val="single"/>
              </w:rPr>
            </w:pPr>
          </w:p>
          <w:p w14:paraId="11203A0A" w14:textId="77777777" w:rsidR="00F22C16" w:rsidRDefault="00F22C16">
            <w:pPr>
              <w:rPr>
                <w:u w:val="single"/>
              </w:rPr>
            </w:pPr>
          </w:p>
          <w:p w14:paraId="1C5F5CDD" w14:textId="77777777" w:rsidR="00F22C16" w:rsidRDefault="00F22C16">
            <w:pPr>
              <w:rPr>
                <w:u w:val="single"/>
              </w:rPr>
            </w:pPr>
          </w:p>
          <w:p w14:paraId="117A5A38" w14:textId="77777777" w:rsidR="00F22C16" w:rsidRDefault="00F22C16">
            <w:pPr>
              <w:rPr>
                <w:u w:val="single"/>
              </w:rPr>
            </w:pPr>
          </w:p>
        </w:tc>
        <w:tc>
          <w:tcPr>
            <w:tcW w:w="3431" w:type="dxa"/>
            <w:shd w:val="clear" w:color="auto" w:fill="FFFFFF"/>
          </w:tcPr>
          <w:p w14:paraId="1DE3CA6C" w14:textId="77777777" w:rsidR="00F22C16" w:rsidRPr="00451F4C" w:rsidRDefault="00F22C16">
            <w:pPr>
              <w:jc w:val="center"/>
              <w:rPr>
                <w:lang w:val="el-GR"/>
              </w:rPr>
            </w:pPr>
          </w:p>
          <w:p w14:paraId="46D94DED" w14:textId="77777777" w:rsidR="00F22C16" w:rsidRPr="00451F4C" w:rsidRDefault="00000000">
            <w:pPr>
              <w:jc w:val="center"/>
              <w:rPr>
                <w:lang w:val="el-GR"/>
              </w:rPr>
            </w:pPr>
            <w:r w:rsidRPr="00451F4C">
              <w:rPr>
                <w:lang w:val="el-GR"/>
              </w:rPr>
              <w:t>Φορητοί υπολογιστές και σύνδεση στο Διαδίκτυο</w:t>
            </w:r>
          </w:p>
          <w:p w14:paraId="198F5BE2" w14:textId="77777777" w:rsidR="00F22C16" w:rsidRPr="00451F4C" w:rsidRDefault="00000000">
            <w:pPr>
              <w:jc w:val="center"/>
              <w:rPr>
                <w:lang w:val="el-GR"/>
              </w:rPr>
            </w:pPr>
            <w:r>
              <w:t>Flipchart</w:t>
            </w:r>
            <w:r w:rsidRPr="00451F4C">
              <w:rPr>
                <w:lang w:val="el-GR"/>
              </w:rPr>
              <w:t xml:space="preserve"> ή πίνακας για να κρατάει σημειώσεις ο εκπαιδευτής</w:t>
            </w:r>
          </w:p>
          <w:p w14:paraId="2BC4BE53" w14:textId="77777777" w:rsidR="00F22C16" w:rsidRDefault="00000000">
            <w:pPr>
              <w:jc w:val="center"/>
            </w:pPr>
            <w:r>
              <w:t>Στυλό και υλικό για σημειώσεις</w:t>
            </w:r>
          </w:p>
          <w:p w14:paraId="35C64C19" w14:textId="77777777" w:rsidR="00F22C16" w:rsidRDefault="00F22C16">
            <w:pPr>
              <w:jc w:val="center"/>
            </w:pPr>
          </w:p>
          <w:p w14:paraId="13621BAC" w14:textId="77777777" w:rsidR="00F22C16" w:rsidRDefault="00000000">
            <w:pPr>
              <w:jc w:val="center"/>
            </w:pPr>
            <w:r>
              <w:t xml:space="preserve"> </w:t>
            </w:r>
          </w:p>
          <w:p w14:paraId="35CC5EFD" w14:textId="77777777" w:rsidR="00F22C16" w:rsidRDefault="00F22C16"/>
        </w:tc>
        <w:tc>
          <w:tcPr>
            <w:tcW w:w="2664" w:type="dxa"/>
            <w:shd w:val="clear" w:color="auto" w:fill="FFFFFF"/>
          </w:tcPr>
          <w:p w14:paraId="7C64F104" w14:textId="77777777" w:rsidR="00F22C16" w:rsidRDefault="00F22C16">
            <w:pPr>
              <w:jc w:val="center"/>
            </w:pPr>
          </w:p>
          <w:p w14:paraId="477F0FE1" w14:textId="77777777" w:rsidR="00F22C16" w:rsidRDefault="00000000">
            <w:pPr>
              <w:jc w:val="center"/>
            </w:pPr>
            <w:r>
              <w:t>Παρουσίαση PowerPoint</w:t>
            </w:r>
          </w:p>
          <w:p w14:paraId="7090F417" w14:textId="77777777" w:rsidR="00F22C16" w:rsidRDefault="00000000">
            <w:pPr>
              <w:jc w:val="center"/>
            </w:pPr>
            <w:r>
              <w:t>σελίδα 4</w:t>
            </w:r>
          </w:p>
          <w:p w14:paraId="03F10FE5" w14:textId="77777777" w:rsidR="00F22C16" w:rsidRDefault="00F22C16">
            <w:pPr>
              <w:jc w:val="center"/>
            </w:pPr>
          </w:p>
        </w:tc>
      </w:tr>
      <w:tr w:rsidR="00F22C16" w14:paraId="45ABE9B5" w14:textId="77777777">
        <w:trPr>
          <w:trHeight w:val="2279"/>
        </w:trPr>
        <w:tc>
          <w:tcPr>
            <w:tcW w:w="6204" w:type="dxa"/>
            <w:shd w:val="clear" w:color="auto" w:fill="FFFFFF"/>
          </w:tcPr>
          <w:p w14:paraId="3502C5A0" w14:textId="77777777" w:rsidR="00F22C16" w:rsidRPr="00451F4C" w:rsidRDefault="00000000">
            <w:pPr>
              <w:rPr>
                <w:b/>
                <w:lang w:val="el-GR"/>
              </w:rPr>
            </w:pPr>
            <w:r w:rsidRPr="00451F4C">
              <w:rPr>
                <w:b/>
                <w:lang w:val="el-GR"/>
              </w:rPr>
              <w:lastRenderedPageBreak/>
              <w:t>Μέρος 3. Ψηφιακές συλλογές και διαδικτυακή εμπειρία</w:t>
            </w:r>
          </w:p>
          <w:p w14:paraId="46645621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 xml:space="preserve">Ο εκπαιδευτής υπενθυμίζει στους εκπαιδευόμενους το μέρος της διαδικτυακής συνεδρίας που αφορά την </w:t>
            </w:r>
            <w:r>
              <w:t>Europeana</w:t>
            </w:r>
            <w:r w:rsidRPr="00451F4C">
              <w:rPr>
                <w:lang w:val="el-GR"/>
              </w:rPr>
              <w:t>, η οποία είναι η ευρωπαϊκή πλατφόρμα για τις ψηφιακές συλλογές, τη διατήρηση και τη βιωσιμότητα.</w:t>
            </w:r>
          </w:p>
          <w:p w14:paraId="12490303" w14:textId="77777777" w:rsidR="00F22C16" w:rsidRPr="00451F4C" w:rsidRDefault="00F22C16">
            <w:pPr>
              <w:rPr>
                <w:lang w:val="el-GR"/>
              </w:rPr>
            </w:pPr>
          </w:p>
          <w:p w14:paraId="16054776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 xml:space="preserve">Στη συνέχεια, ο εκπαιδευτής παραπέμπει τους εκπαιδευόμενους στο νέο ρόλο του επιμελητή ψηφιακών συλλογών, ο οποίος αναφέρθηκε στο διαδικτυακό μέρος της συνεδρίας 4. </w:t>
            </w:r>
          </w:p>
          <w:p w14:paraId="63932446" w14:textId="77777777" w:rsidR="00F22C16" w:rsidRPr="00451F4C" w:rsidRDefault="00F22C16">
            <w:pPr>
              <w:rPr>
                <w:lang w:val="el-GR"/>
              </w:rPr>
            </w:pPr>
          </w:p>
          <w:p w14:paraId="1EE38A4B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>Δραστηριότητα:</w:t>
            </w:r>
          </w:p>
          <w:p w14:paraId="1A3D1233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 xml:space="preserve">Ο εκπαιδευτής ζητά από τους εκπαιδευόμενους να μεταβούν στις </w:t>
            </w:r>
            <w:hyperlink r:id="rId12">
              <w:r w:rsidRPr="00451F4C">
                <w:rPr>
                  <w:color w:val="1155CC"/>
                  <w:u w:val="single"/>
                  <w:lang w:val="el-GR"/>
                </w:rPr>
                <w:t xml:space="preserve">συλλογές της </w:t>
              </w:r>
              <w:r>
                <w:rPr>
                  <w:color w:val="1155CC"/>
                  <w:u w:val="single"/>
                </w:rPr>
                <w:t>Europeana</w:t>
              </w:r>
            </w:hyperlink>
            <w:r w:rsidRPr="00451F4C">
              <w:rPr>
                <w:lang w:val="el-GR"/>
              </w:rPr>
              <w:t xml:space="preserve"> και να περιηγηθούν στη σελίδα για λίγα λεπτά. Πρέπει να καταγράψουν τις απαντήσεις τους σε αυτές τις ερωτήσεις:</w:t>
            </w:r>
          </w:p>
          <w:p w14:paraId="33EFF5C9" w14:textId="77777777" w:rsidR="00F22C16" w:rsidRPr="00451F4C" w:rsidRDefault="00F22C16">
            <w:pPr>
              <w:rPr>
                <w:lang w:val="el-GR"/>
              </w:rPr>
            </w:pPr>
          </w:p>
          <w:p w14:paraId="17B4EFE5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>Δείτε πώς είναι δομημένη η σελίδα στις διάφορες κατηγορίες.</w:t>
            </w:r>
          </w:p>
          <w:p w14:paraId="1363EFCC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>Πιστεύετε ότι η πλατφόρμα είναι προσβάσιμη σε διαφορετικούς μαθητές;</w:t>
            </w:r>
          </w:p>
          <w:p w14:paraId="7BF32326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>Είναι οι κατηγορίες κατάλληλες για να ανακτήσει ο χρήστης τις συλλογές;</w:t>
            </w:r>
          </w:p>
          <w:p w14:paraId="399851EE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 xml:space="preserve">Σε τι διαφέρει η επίσκεψη σε μια ψηφιακή συλλογή από την επίσκεψη σε ένα φυσικό μουσείο; </w:t>
            </w:r>
          </w:p>
          <w:p w14:paraId="238BEB4F" w14:textId="77777777" w:rsidR="00F22C16" w:rsidRPr="00451F4C" w:rsidRDefault="00F22C16">
            <w:pPr>
              <w:rPr>
                <w:b/>
                <w:lang w:val="el-GR"/>
              </w:rPr>
            </w:pPr>
          </w:p>
        </w:tc>
        <w:tc>
          <w:tcPr>
            <w:tcW w:w="1559" w:type="dxa"/>
            <w:shd w:val="clear" w:color="auto" w:fill="FFFFFF"/>
          </w:tcPr>
          <w:p w14:paraId="49CEF2FE" w14:textId="77777777" w:rsidR="00F22C16" w:rsidRPr="00451F4C" w:rsidRDefault="00F22C16">
            <w:pPr>
              <w:rPr>
                <w:u w:val="single"/>
                <w:lang w:val="el-GR"/>
              </w:rPr>
            </w:pPr>
          </w:p>
          <w:p w14:paraId="234CC414" w14:textId="77777777" w:rsidR="00F22C16" w:rsidRPr="00451F4C" w:rsidRDefault="00F22C16">
            <w:pPr>
              <w:rPr>
                <w:u w:val="single"/>
                <w:lang w:val="el-GR"/>
              </w:rPr>
            </w:pPr>
          </w:p>
          <w:p w14:paraId="530B09E2" w14:textId="77777777" w:rsidR="00F22C16" w:rsidRDefault="00000000">
            <w:r>
              <w:rPr>
                <w:i/>
              </w:rPr>
              <w:t>20 λεπτά</w:t>
            </w:r>
          </w:p>
          <w:p w14:paraId="6986FC0A" w14:textId="77777777" w:rsidR="00F22C16" w:rsidRDefault="00F22C16">
            <w:pPr>
              <w:rPr>
                <w:u w:val="single"/>
              </w:rPr>
            </w:pPr>
          </w:p>
          <w:p w14:paraId="7A7FFCC5" w14:textId="77777777" w:rsidR="00F22C16" w:rsidRDefault="00F22C16">
            <w:pPr>
              <w:rPr>
                <w:u w:val="single"/>
              </w:rPr>
            </w:pPr>
          </w:p>
          <w:p w14:paraId="1B111C69" w14:textId="77777777" w:rsidR="00F22C16" w:rsidRDefault="00F22C16">
            <w:pPr>
              <w:rPr>
                <w:u w:val="single"/>
              </w:rPr>
            </w:pPr>
          </w:p>
          <w:p w14:paraId="7A7BB1F2" w14:textId="77777777" w:rsidR="00F22C16" w:rsidRDefault="00F22C16">
            <w:pPr>
              <w:rPr>
                <w:u w:val="single"/>
              </w:rPr>
            </w:pPr>
          </w:p>
          <w:p w14:paraId="76668DE4" w14:textId="77777777" w:rsidR="00F22C16" w:rsidRDefault="00F22C16">
            <w:pPr>
              <w:rPr>
                <w:u w:val="single"/>
              </w:rPr>
            </w:pPr>
          </w:p>
          <w:p w14:paraId="575E6321" w14:textId="77777777" w:rsidR="00F22C16" w:rsidRDefault="00F22C16">
            <w:pPr>
              <w:rPr>
                <w:u w:val="single"/>
              </w:rPr>
            </w:pPr>
          </w:p>
          <w:p w14:paraId="5B0DDA34" w14:textId="77777777" w:rsidR="00F22C16" w:rsidRDefault="00F22C16">
            <w:pPr>
              <w:rPr>
                <w:u w:val="single"/>
              </w:rPr>
            </w:pPr>
          </w:p>
          <w:p w14:paraId="3D78E857" w14:textId="77777777" w:rsidR="00F22C16" w:rsidRDefault="00F22C16">
            <w:pPr>
              <w:rPr>
                <w:u w:val="single"/>
              </w:rPr>
            </w:pPr>
          </w:p>
        </w:tc>
        <w:tc>
          <w:tcPr>
            <w:tcW w:w="3431" w:type="dxa"/>
            <w:shd w:val="clear" w:color="auto" w:fill="FFFFFF"/>
          </w:tcPr>
          <w:p w14:paraId="62761736" w14:textId="77777777" w:rsidR="00F22C16" w:rsidRPr="00451F4C" w:rsidRDefault="00F22C16">
            <w:pPr>
              <w:jc w:val="center"/>
              <w:rPr>
                <w:lang w:val="el-GR"/>
              </w:rPr>
            </w:pPr>
          </w:p>
          <w:p w14:paraId="67656900" w14:textId="77777777" w:rsidR="00F22C16" w:rsidRPr="00451F4C" w:rsidRDefault="00000000">
            <w:pPr>
              <w:jc w:val="center"/>
              <w:rPr>
                <w:lang w:val="el-GR"/>
              </w:rPr>
            </w:pPr>
            <w:r w:rsidRPr="00451F4C">
              <w:rPr>
                <w:lang w:val="el-GR"/>
              </w:rPr>
              <w:t xml:space="preserve"> </w:t>
            </w:r>
          </w:p>
          <w:p w14:paraId="387A24E7" w14:textId="77777777" w:rsidR="00F22C16" w:rsidRPr="00451F4C" w:rsidRDefault="00000000">
            <w:pPr>
              <w:jc w:val="center"/>
              <w:rPr>
                <w:lang w:val="el-GR"/>
              </w:rPr>
            </w:pPr>
            <w:r w:rsidRPr="00451F4C">
              <w:rPr>
                <w:lang w:val="el-GR"/>
              </w:rPr>
              <w:t>Φορητοί υπολογιστές και σύνδεση στο Διαδίκτυο</w:t>
            </w:r>
          </w:p>
          <w:p w14:paraId="40E68E14" w14:textId="77777777" w:rsidR="00F22C16" w:rsidRPr="00451F4C" w:rsidRDefault="00000000">
            <w:pPr>
              <w:jc w:val="center"/>
              <w:rPr>
                <w:lang w:val="el-GR"/>
              </w:rPr>
            </w:pPr>
            <w:r>
              <w:t>Flipchart</w:t>
            </w:r>
            <w:r w:rsidRPr="00451F4C">
              <w:rPr>
                <w:lang w:val="el-GR"/>
              </w:rPr>
              <w:t xml:space="preserve"> ή πίνακας για να κρατάει σημειώσεις ο εκπαιδευτής</w:t>
            </w:r>
          </w:p>
          <w:p w14:paraId="67E57F23" w14:textId="77777777" w:rsidR="00F22C16" w:rsidRPr="00451F4C" w:rsidRDefault="00000000">
            <w:pPr>
              <w:jc w:val="center"/>
              <w:rPr>
                <w:lang w:val="el-GR"/>
              </w:rPr>
            </w:pPr>
            <w:r w:rsidRPr="00451F4C">
              <w:rPr>
                <w:lang w:val="el-GR"/>
              </w:rPr>
              <w:t>Στυλό και υλικό για σημειώσεις</w:t>
            </w:r>
          </w:p>
        </w:tc>
        <w:tc>
          <w:tcPr>
            <w:tcW w:w="2664" w:type="dxa"/>
            <w:shd w:val="clear" w:color="auto" w:fill="FFFFFF"/>
          </w:tcPr>
          <w:p w14:paraId="6A4B54CD" w14:textId="77777777" w:rsidR="00F22C16" w:rsidRPr="00451F4C" w:rsidRDefault="00F22C16">
            <w:pPr>
              <w:jc w:val="center"/>
              <w:rPr>
                <w:lang w:val="el-GR"/>
              </w:rPr>
            </w:pPr>
          </w:p>
          <w:p w14:paraId="67013CAC" w14:textId="77777777" w:rsidR="00F22C16" w:rsidRDefault="00000000">
            <w:pPr>
              <w:jc w:val="center"/>
            </w:pPr>
            <w:r>
              <w:t>Παρουσίαση PowerPoint</w:t>
            </w:r>
          </w:p>
          <w:p w14:paraId="35818A85" w14:textId="77777777" w:rsidR="00F22C16" w:rsidRDefault="00000000">
            <w:pPr>
              <w:jc w:val="center"/>
            </w:pPr>
            <w:r>
              <w:t>σελίδα 7</w:t>
            </w:r>
          </w:p>
        </w:tc>
      </w:tr>
      <w:tr w:rsidR="00F22C16" w:rsidRPr="00451F4C" w14:paraId="416E21FE" w14:textId="77777777">
        <w:trPr>
          <w:trHeight w:val="2279"/>
        </w:trPr>
        <w:tc>
          <w:tcPr>
            <w:tcW w:w="6204" w:type="dxa"/>
            <w:shd w:val="clear" w:color="auto" w:fill="FFFFFF"/>
          </w:tcPr>
          <w:p w14:paraId="6F3192FA" w14:textId="77777777" w:rsidR="00F22C16" w:rsidRPr="00451F4C" w:rsidRDefault="00000000">
            <w:pPr>
              <w:rPr>
                <w:b/>
                <w:lang w:val="el-GR"/>
              </w:rPr>
            </w:pPr>
            <w:r w:rsidRPr="00451F4C">
              <w:rPr>
                <w:b/>
                <w:lang w:val="el-GR"/>
              </w:rPr>
              <w:lastRenderedPageBreak/>
              <w:t xml:space="preserve">Μέρος 4. Ψηφιακά μέσα κοινωνικής δικτύωσης στο </w:t>
            </w:r>
            <w:r>
              <w:rPr>
                <w:b/>
              </w:rPr>
              <w:t>GLAM</w:t>
            </w:r>
          </w:p>
          <w:p w14:paraId="5BE072EF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 xml:space="preserve">Ο εκπαιδευτής παραπέμπει τους εκπαιδευόμενους στο νέο ρόλο του διαχειριστή της διαδικτυακής κοινότητας, ο οποίος αναφέρθηκε στο διαδικτυακό μέρος της συνεδρίας 4. </w:t>
            </w:r>
          </w:p>
          <w:p w14:paraId="4CA62D3D" w14:textId="77777777" w:rsidR="00F22C16" w:rsidRPr="00451F4C" w:rsidRDefault="00F22C16">
            <w:pPr>
              <w:rPr>
                <w:b/>
                <w:lang w:val="el-GR"/>
              </w:rPr>
            </w:pPr>
          </w:p>
          <w:p w14:paraId="1E226503" w14:textId="77777777" w:rsidR="00F22C16" w:rsidRPr="00451F4C" w:rsidRDefault="00000000">
            <w:pPr>
              <w:rPr>
                <w:b/>
                <w:lang w:val="el-GR"/>
              </w:rPr>
            </w:pPr>
            <w:r w:rsidRPr="00451F4C">
              <w:rPr>
                <w:b/>
                <w:lang w:val="el-GR"/>
              </w:rPr>
              <w:t xml:space="preserve">Δραστηριότητα: </w:t>
            </w:r>
          </w:p>
          <w:p w14:paraId="2889F47D" w14:textId="48366241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>Ο εκπαιδευτής εξηγεί ότι η ομάδα θα συμμετάσχει σε παιχνίδι ρόλων και θα αναλάβει το</w:t>
            </w:r>
            <w:r w:rsidR="00B526CC">
              <w:rPr>
                <w:lang w:val="el-GR"/>
              </w:rPr>
              <w:t>ν</w:t>
            </w:r>
            <w:r w:rsidRPr="00451F4C">
              <w:rPr>
                <w:lang w:val="el-GR"/>
              </w:rPr>
              <w:t xml:space="preserve"> ρόλο ενός διαχειριστή διαδικτυακής κοινότητας. Στο πλαίσιο αυτό, ο εκπαιδευτής παρουσιάζει ένα υπόδειγμα και έναν οδηγό που έχει αναπτυχθεί από την </w:t>
            </w:r>
            <w:r>
              <w:t>Heritage</w:t>
            </w:r>
            <w:r w:rsidRPr="00451F4C">
              <w:rPr>
                <w:lang w:val="el-GR"/>
              </w:rPr>
              <w:t xml:space="preserve"> </w:t>
            </w:r>
            <w:r>
              <w:t>Digital</w:t>
            </w:r>
            <w:r w:rsidRPr="00451F4C">
              <w:rPr>
                <w:lang w:val="el-GR"/>
              </w:rPr>
              <w:t xml:space="preserve"> και εξετάζει το έγγραφο εν συντομία με τους εκπαιδευόμενους, ώστε να συμπληρώσουν τα εξής:</w:t>
            </w:r>
          </w:p>
          <w:p w14:paraId="4F75356D" w14:textId="77777777" w:rsidR="00F22C16" w:rsidRPr="00451F4C" w:rsidRDefault="00F22C16">
            <w:pPr>
              <w:rPr>
                <w:lang w:val="el-GR"/>
              </w:rPr>
            </w:pPr>
          </w:p>
          <w:p w14:paraId="5E8F8484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>Γιατί είναι απαραίτητη μια πολιτική για τα μέσα κοινωνικής δικτύωσης;</w:t>
            </w:r>
          </w:p>
          <w:p w14:paraId="42DBA7B3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 xml:space="preserve">Προσθέστε στοιχεία του οργανισμού (οι μαθητές αποφασίζουν μεταξύ ενός φανταστικού ιδρύματος </w:t>
            </w:r>
            <w:r>
              <w:t>GLAM</w:t>
            </w:r>
            <w:r w:rsidRPr="00451F4C">
              <w:rPr>
                <w:lang w:val="el-GR"/>
              </w:rPr>
              <w:t>)</w:t>
            </w:r>
          </w:p>
          <w:p w14:paraId="7FBD5F81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>Πεδίο εφαρμογής και σκοπός της πολιτικής</w:t>
            </w:r>
          </w:p>
          <w:p w14:paraId="1F05E422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>Κατευθυντήριες γραμμές για τη χρήση των μέσων κοινωνικής δικτύωσης από το προσωπικό</w:t>
            </w:r>
          </w:p>
          <w:p w14:paraId="400DA107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>Προστασία και διασφάλιση κατά τη χρήση των μέσων κοινωνικής δικτύωσης και την τήρηση της πολιτικής.</w:t>
            </w:r>
          </w:p>
          <w:p w14:paraId="65E7579E" w14:textId="77777777" w:rsidR="00F22C16" w:rsidRPr="00451F4C" w:rsidRDefault="00F22C16">
            <w:pPr>
              <w:rPr>
                <w:b/>
                <w:lang w:val="el-GR"/>
              </w:rPr>
            </w:pPr>
          </w:p>
          <w:p w14:paraId="77192C93" w14:textId="77777777" w:rsidR="00F22C16" w:rsidRDefault="00000000">
            <w:pPr>
              <w:rPr>
                <w:b/>
              </w:rPr>
            </w:pPr>
            <w:hyperlink r:id="rId13">
              <w:r w:rsidRPr="00451F4C">
                <w:rPr>
                  <w:color w:val="0000EE"/>
                  <w:u w:val="single"/>
                </w:rPr>
                <w:t xml:space="preserve"> </w:t>
              </w:r>
              <w:r>
                <w:rPr>
                  <w:color w:val="0000EE"/>
                  <w:u w:val="single"/>
                </w:rPr>
                <w:t>Κληρονομιά_Digital_Social_Media_Policy_2.docx</w:t>
              </w:r>
            </w:hyperlink>
          </w:p>
          <w:p w14:paraId="154F8CAF" w14:textId="77777777" w:rsidR="00F22C16" w:rsidRPr="00B526CC" w:rsidRDefault="00F22C16">
            <w:pPr>
              <w:rPr>
                <w:b/>
                <w:lang w:val="el-GR"/>
              </w:rPr>
            </w:pPr>
          </w:p>
        </w:tc>
        <w:tc>
          <w:tcPr>
            <w:tcW w:w="1559" w:type="dxa"/>
            <w:shd w:val="clear" w:color="auto" w:fill="FFFFFF"/>
          </w:tcPr>
          <w:p w14:paraId="27D4CAC6" w14:textId="77777777" w:rsidR="00F22C16" w:rsidRDefault="00F22C16">
            <w:pPr>
              <w:rPr>
                <w:u w:val="single"/>
              </w:rPr>
            </w:pPr>
          </w:p>
          <w:p w14:paraId="2973E66C" w14:textId="77777777" w:rsidR="00F22C16" w:rsidRDefault="00F22C16">
            <w:pPr>
              <w:rPr>
                <w:u w:val="single"/>
              </w:rPr>
            </w:pPr>
          </w:p>
          <w:p w14:paraId="5E5B8491" w14:textId="77777777" w:rsidR="00F22C16" w:rsidRDefault="00000000">
            <w:r>
              <w:rPr>
                <w:i/>
              </w:rPr>
              <w:t>40 λεπτά</w:t>
            </w:r>
          </w:p>
          <w:p w14:paraId="77F98584" w14:textId="77777777" w:rsidR="00F22C16" w:rsidRDefault="00F22C16">
            <w:pPr>
              <w:rPr>
                <w:u w:val="single"/>
              </w:rPr>
            </w:pPr>
          </w:p>
          <w:p w14:paraId="3A8406CC" w14:textId="77777777" w:rsidR="00F22C16" w:rsidRDefault="00F22C16">
            <w:pPr>
              <w:rPr>
                <w:u w:val="single"/>
              </w:rPr>
            </w:pPr>
          </w:p>
          <w:p w14:paraId="7605A509" w14:textId="77777777" w:rsidR="00F22C16" w:rsidRDefault="00F22C16">
            <w:pPr>
              <w:rPr>
                <w:u w:val="single"/>
              </w:rPr>
            </w:pPr>
          </w:p>
          <w:p w14:paraId="51993DCF" w14:textId="77777777" w:rsidR="00F22C16" w:rsidRDefault="00F22C16">
            <w:pPr>
              <w:rPr>
                <w:u w:val="single"/>
              </w:rPr>
            </w:pPr>
          </w:p>
          <w:p w14:paraId="7EE50BA2" w14:textId="77777777" w:rsidR="00F22C16" w:rsidRDefault="00F22C16">
            <w:pPr>
              <w:rPr>
                <w:u w:val="single"/>
              </w:rPr>
            </w:pPr>
          </w:p>
          <w:p w14:paraId="33FC3319" w14:textId="77777777" w:rsidR="00F22C16" w:rsidRDefault="00F22C16">
            <w:pPr>
              <w:rPr>
                <w:u w:val="single"/>
              </w:rPr>
            </w:pPr>
          </w:p>
          <w:p w14:paraId="6D4119A0" w14:textId="77777777" w:rsidR="00F22C16" w:rsidRDefault="00F22C16">
            <w:pPr>
              <w:rPr>
                <w:u w:val="single"/>
              </w:rPr>
            </w:pPr>
          </w:p>
          <w:p w14:paraId="7580FD44" w14:textId="77777777" w:rsidR="00F22C16" w:rsidRDefault="00F22C16">
            <w:pPr>
              <w:rPr>
                <w:u w:val="single"/>
              </w:rPr>
            </w:pPr>
          </w:p>
        </w:tc>
        <w:tc>
          <w:tcPr>
            <w:tcW w:w="3431" w:type="dxa"/>
            <w:shd w:val="clear" w:color="auto" w:fill="FFFFFF"/>
          </w:tcPr>
          <w:p w14:paraId="70811A81" w14:textId="77777777" w:rsidR="00F22C16" w:rsidRPr="00451F4C" w:rsidRDefault="00F22C16">
            <w:pPr>
              <w:jc w:val="center"/>
              <w:rPr>
                <w:lang w:val="el-GR"/>
              </w:rPr>
            </w:pPr>
          </w:p>
          <w:p w14:paraId="23E2A9FF" w14:textId="77777777" w:rsidR="00F22C16" w:rsidRPr="00451F4C" w:rsidRDefault="00000000">
            <w:pPr>
              <w:jc w:val="center"/>
              <w:rPr>
                <w:lang w:val="el-GR"/>
              </w:rPr>
            </w:pPr>
            <w:r w:rsidRPr="00451F4C">
              <w:rPr>
                <w:lang w:val="el-GR"/>
              </w:rPr>
              <w:t xml:space="preserve"> </w:t>
            </w:r>
          </w:p>
          <w:p w14:paraId="49A05B1A" w14:textId="77777777" w:rsidR="00F22C16" w:rsidRPr="00451F4C" w:rsidRDefault="00000000">
            <w:pPr>
              <w:jc w:val="center"/>
              <w:rPr>
                <w:lang w:val="el-GR"/>
              </w:rPr>
            </w:pPr>
            <w:r w:rsidRPr="00451F4C">
              <w:rPr>
                <w:lang w:val="el-GR"/>
              </w:rPr>
              <w:t>Φορητοί υπολογιστές και σύνδεση στο Διαδίκτυο</w:t>
            </w:r>
          </w:p>
          <w:p w14:paraId="27D3C884" w14:textId="77777777" w:rsidR="00F22C16" w:rsidRPr="00451F4C" w:rsidRDefault="00000000">
            <w:pPr>
              <w:jc w:val="center"/>
              <w:rPr>
                <w:lang w:val="el-GR"/>
              </w:rPr>
            </w:pPr>
            <w:r>
              <w:t>Flipchart</w:t>
            </w:r>
            <w:r w:rsidRPr="00451F4C">
              <w:rPr>
                <w:lang w:val="el-GR"/>
              </w:rPr>
              <w:t xml:space="preserve"> ή πίνακας για να κρατάει σημειώσεις ο εκπαιδευτής</w:t>
            </w:r>
          </w:p>
          <w:p w14:paraId="02C04227" w14:textId="77777777" w:rsidR="00F22C16" w:rsidRPr="00451F4C" w:rsidRDefault="00000000">
            <w:pPr>
              <w:jc w:val="center"/>
              <w:rPr>
                <w:lang w:val="el-GR"/>
              </w:rPr>
            </w:pPr>
            <w:r w:rsidRPr="00451F4C">
              <w:rPr>
                <w:lang w:val="el-GR"/>
              </w:rPr>
              <w:t>Στυλό και υλικό για σημειώσεις</w:t>
            </w:r>
          </w:p>
          <w:p w14:paraId="24B68F9C" w14:textId="77777777" w:rsidR="00F22C16" w:rsidRPr="00451F4C" w:rsidRDefault="00000000">
            <w:pPr>
              <w:jc w:val="center"/>
              <w:rPr>
                <w:lang w:val="el-GR"/>
              </w:rPr>
            </w:pPr>
            <w:hyperlink r:id="rId14">
              <w:r>
                <w:rPr>
                  <w:color w:val="1155CC"/>
                  <w:u w:val="single"/>
                </w:rPr>
                <w:t>https</w:t>
              </w:r>
              <w:r w:rsidRPr="00451F4C">
                <w:rPr>
                  <w:color w:val="1155CC"/>
                  <w:u w:val="single"/>
                  <w:lang w:val="el-GR"/>
                </w:rPr>
                <w:t>://</w:t>
              </w:r>
              <w:r>
                <w:rPr>
                  <w:color w:val="1155CC"/>
                  <w:u w:val="single"/>
                </w:rPr>
                <w:t>docs</w:t>
              </w:r>
              <w:r w:rsidRPr="00451F4C">
                <w:rPr>
                  <w:color w:val="1155CC"/>
                  <w:u w:val="single"/>
                  <w:lang w:val="el-GR"/>
                </w:rPr>
                <w:t>.</w:t>
              </w:r>
              <w:r>
                <w:rPr>
                  <w:color w:val="1155CC"/>
                  <w:u w:val="single"/>
                </w:rPr>
                <w:t>google</w:t>
              </w:r>
              <w:r w:rsidRPr="00451F4C">
                <w:rPr>
                  <w:color w:val="1155CC"/>
                  <w:u w:val="single"/>
                  <w:lang w:val="el-GR"/>
                </w:rPr>
                <w:t>.</w:t>
              </w:r>
              <w:r>
                <w:rPr>
                  <w:color w:val="1155CC"/>
                  <w:u w:val="single"/>
                </w:rPr>
                <w:t>com</w:t>
              </w:r>
              <w:r w:rsidRPr="00451F4C">
                <w:rPr>
                  <w:color w:val="1155CC"/>
                  <w:u w:val="single"/>
                  <w:lang w:val="el-GR"/>
                </w:rPr>
                <w:t>/</w:t>
              </w:r>
              <w:r>
                <w:rPr>
                  <w:color w:val="1155CC"/>
                  <w:u w:val="single"/>
                </w:rPr>
                <w:t>document</w:t>
              </w:r>
              <w:r w:rsidRPr="00451F4C">
                <w:rPr>
                  <w:color w:val="1155CC"/>
                  <w:u w:val="single"/>
                  <w:lang w:val="el-GR"/>
                </w:rPr>
                <w:t>/</w:t>
              </w:r>
              <w:r>
                <w:rPr>
                  <w:color w:val="1155CC"/>
                  <w:u w:val="single"/>
                </w:rPr>
                <w:t>d</w:t>
              </w:r>
              <w:r w:rsidRPr="00451F4C">
                <w:rPr>
                  <w:color w:val="1155CC"/>
                  <w:u w:val="single"/>
                  <w:lang w:val="el-GR"/>
                </w:rPr>
                <w:t>/15</w:t>
              </w:r>
              <w:r>
                <w:rPr>
                  <w:color w:val="1155CC"/>
                  <w:u w:val="single"/>
                </w:rPr>
                <w:t>sigmjFi</w:t>
              </w:r>
              <w:r w:rsidRPr="00451F4C">
                <w:rPr>
                  <w:color w:val="1155CC"/>
                  <w:u w:val="single"/>
                  <w:lang w:val="el-GR"/>
                </w:rPr>
                <w:t>0</w:t>
              </w:r>
              <w:r>
                <w:rPr>
                  <w:color w:val="1155CC"/>
                  <w:u w:val="single"/>
                </w:rPr>
                <w:t>f</w:t>
              </w:r>
              <w:r w:rsidRPr="00451F4C">
                <w:rPr>
                  <w:color w:val="1155CC"/>
                  <w:u w:val="single"/>
                  <w:lang w:val="el-GR"/>
                </w:rPr>
                <w:t>6</w:t>
              </w:r>
              <w:r>
                <w:rPr>
                  <w:color w:val="1155CC"/>
                  <w:u w:val="single"/>
                </w:rPr>
                <w:t>RQItrD</w:t>
              </w:r>
              <w:r w:rsidRPr="00451F4C">
                <w:rPr>
                  <w:color w:val="1155CC"/>
                  <w:u w:val="single"/>
                  <w:lang w:val="el-GR"/>
                </w:rPr>
                <w:t>9</w:t>
              </w:r>
              <w:r>
                <w:rPr>
                  <w:color w:val="1155CC"/>
                  <w:u w:val="single"/>
                </w:rPr>
                <w:t>HzXXlS</w:t>
              </w:r>
              <w:r w:rsidRPr="00451F4C">
                <w:rPr>
                  <w:color w:val="1155CC"/>
                  <w:u w:val="single"/>
                  <w:lang w:val="el-GR"/>
                </w:rPr>
                <w:t>8</w:t>
              </w:r>
              <w:r>
                <w:rPr>
                  <w:color w:val="1155CC"/>
                  <w:u w:val="single"/>
                </w:rPr>
                <w:t>k</w:t>
              </w:r>
              <w:r w:rsidRPr="00451F4C">
                <w:rPr>
                  <w:color w:val="1155CC"/>
                  <w:u w:val="single"/>
                  <w:lang w:val="el-GR"/>
                </w:rPr>
                <w:t>0</w:t>
              </w:r>
              <w:r>
                <w:rPr>
                  <w:color w:val="1155CC"/>
                  <w:u w:val="single"/>
                </w:rPr>
                <w:t>nWdH</w:t>
              </w:r>
              <w:r w:rsidRPr="00451F4C">
                <w:rPr>
                  <w:color w:val="1155CC"/>
                  <w:u w:val="single"/>
                  <w:lang w:val="el-GR"/>
                </w:rPr>
                <w:t>5/</w:t>
              </w:r>
              <w:r>
                <w:rPr>
                  <w:color w:val="1155CC"/>
                  <w:u w:val="single"/>
                </w:rPr>
                <w:t>edit</w:t>
              </w:r>
              <w:r w:rsidRPr="00451F4C">
                <w:rPr>
                  <w:color w:val="1155CC"/>
                  <w:u w:val="single"/>
                  <w:lang w:val="el-GR"/>
                </w:rPr>
                <w:t>?</w:t>
              </w:r>
              <w:r>
                <w:rPr>
                  <w:color w:val="1155CC"/>
                  <w:u w:val="single"/>
                </w:rPr>
                <w:t>usp</w:t>
              </w:r>
              <w:r w:rsidRPr="00451F4C">
                <w:rPr>
                  <w:color w:val="1155CC"/>
                  <w:u w:val="single"/>
                  <w:lang w:val="el-GR"/>
                </w:rPr>
                <w:t>=</w:t>
              </w:r>
              <w:r>
                <w:rPr>
                  <w:color w:val="1155CC"/>
                  <w:u w:val="single"/>
                </w:rPr>
                <w:t>sharing</w:t>
              </w:r>
              <w:r w:rsidRPr="00451F4C">
                <w:rPr>
                  <w:color w:val="1155CC"/>
                  <w:u w:val="single"/>
                  <w:lang w:val="el-GR"/>
                </w:rPr>
                <w:t>&amp;</w:t>
              </w:r>
              <w:r>
                <w:rPr>
                  <w:color w:val="1155CC"/>
                  <w:u w:val="single"/>
                </w:rPr>
                <w:t>ouid</w:t>
              </w:r>
              <w:r w:rsidRPr="00451F4C">
                <w:rPr>
                  <w:color w:val="1155CC"/>
                  <w:u w:val="single"/>
                  <w:lang w:val="el-GR"/>
                </w:rPr>
                <w:t>=102304553701014768146&amp;</w:t>
              </w:r>
              <w:r>
                <w:rPr>
                  <w:color w:val="1155CC"/>
                  <w:u w:val="single"/>
                </w:rPr>
                <w:t>rtpof</w:t>
              </w:r>
              <w:r w:rsidRPr="00451F4C">
                <w:rPr>
                  <w:color w:val="1155CC"/>
                  <w:u w:val="single"/>
                  <w:lang w:val="el-GR"/>
                </w:rPr>
                <w:t>=</w:t>
              </w:r>
              <w:r>
                <w:rPr>
                  <w:color w:val="1155CC"/>
                  <w:u w:val="single"/>
                </w:rPr>
                <w:t>true</w:t>
              </w:r>
              <w:r w:rsidRPr="00451F4C">
                <w:rPr>
                  <w:color w:val="1155CC"/>
                  <w:u w:val="single"/>
                  <w:lang w:val="el-GR"/>
                </w:rPr>
                <w:t>&amp;</w:t>
              </w:r>
              <w:r>
                <w:rPr>
                  <w:color w:val="1155CC"/>
                  <w:u w:val="single"/>
                </w:rPr>
                <w:t>sd</w:t>
              </w:r>
              <w:r w:rsidRPr="00451F4C">
                <w:rPr>
                  <w:color w:val="1155CC"/>
                  <w:u w:val="single"/>
                  <w:lang w:val="el-GR"/>
                </w:rPr>
                <w:t>=</w:t>
              </w:r>
              <w:r>
                <w:rPr>
                  <w:color w:val="1155CC"/>
                  <w:u w:val="single"/>
                </w:rPr>
                <w:t>true</w:t>
              </w:r>
              <w:r w:rsidRPr="00451F4C">
                <w:rPr>
                  <w:color w:val="1155CC"/>
                  <w:u w:val="single"/>
                  <w:lang w:val="el-GR"/>
                </w:rPr>
                <w:t xml:space="preserve"> </w:t>
              </w:r>
            </w:hyperlink>
          </w:p>
        </w:tc>
        <w:tc>
          <w:tcPr>
            <w:tcW w:w="2664" w:type="dxa"/>
            <w:shd w:val="clear" w:color="auto" w:fill="FFFFFF"/>
          </w:tcPr>
          <w:p w14:paraId="0AB02B6B" w14:textId="77777777" w:rsidR="00F22C16" w:rsidRPr="00451F4C" w:rsidRDefault="00F22C16">
            <w:pPr>
              <w:jc w:val="center"/>
              <w:rPr>
                <w:lang w:val="el-GR"/>
              </w:rPr>
            </w:pPr>
          </w:p>
          <w:p w14:paraId="237E66E3" w14:textId="77777777" w:rsidR="00F22C16" w:rsidRPr="00451F4C" w:rsidRDefault="00000000">
            <w:pPr>
              <w:jc w:val="center"/>
              <w:rPr>
                <w:lang w:val="el-GR"/>
              </w:rPr>
            </w:pPr>
            <w:r w:rsidRPr="00451F4C">
              <w:rPr>
                <w:lang w:val="el-GR"/>
              </w:rPr>
              <w:t xml:space="preserve">Παρουσίαση </w:t>
            </w:r>
            <w:r>
              <w:t>PowerPoint</w:t>
            </w:r>
          </w:p>
          <w:p w14:paraId="433DE316" w14:textId="77777777" w:rsidR="00F22C16" w:rsidRPr="00451F4C" w:rsidRDefault="00000000">
            <w:pPr>
              <w:jc w:val="center"/>
              <w:rPr>
                <w:lang w:val="el-GR"/>
              </w:rPr>
            </w:pPr>
            <w:r w:rsidRPr="00451F4C">
              <w:rPr>
                <w:lang w:val="el-GR"/>
              </w:rPr>
              <w:t>σελίδα 11</w:t>
            </w:r>
          </w:p>
          <w:p w14:paraId="383DADEA" w14:textId="77777777" w:rsidR="00F22C16" w:rsidRPr="00451F4C" w:rsidRDefault="00F22C16">
            <w:pPr>
              <w:jc w:val="center"/>
              <w:rPr>
                <w:lang w:val="el-GR"/>
              </w:rPr>
            </w:pPr>
          </w:p>
          <w:p w14:paraId="3145CB91" w14:textId="6E5B8626" w:rsidR="00F22C16" w:rsidRPr="00451F4C" w:rsidRDefault="00000000">
            <w:pPr>
              <w:jc w:val="center"/>
              <w:rPr>
                <w:lang w:val="el-GR"/>
              </w:rPr>
            </w:pPr>
            <w:r w:rsidRPr="00451F4C">
              <w:rPr>
                <w:lang w:val="el-GR"/>
              </w:rPr>
              <w:t xml:space="preserve">Παρουσίαση </w:t>
            </w:r>
            <w:r>
              <w:t>PowerPoint</w:t>
            </w:r>
            <w:r w:rsidRPr="00451F4C">
              <w:rPr>
                <w:lang w:val="el-GR"/>
              </w:rPr>
              <w:t xml:space="preserve"> της διαδικτυακής συνεδρίας 4 (</w:t>
            </w:r>
            <w:r w:rsidR="00B526CC">
              <w:rPr>
                <w:lang w:val="el-GR"/>
              </w:rPr>
              <w:t>α</w:t>
            </w:r>
            <w:r w:rsidRPr="00451F4C">
              <w:rPr>
                <w:lang w:val="el-GR"/>
              </w:rPr>
              <w:t xml:space="preserve">ν χρειάζεται) </w:t>
            </w:r>
          </w:p>
          <w:p w14:paraId="5D9F402F" w14:textId="77777777" w:rsidR="00F22C16" w:rsidRPr="00451F4C" w:rsidRDefault="00F22C16">
            <w:pPr>
              <w:jc w:val="center"/>
              <w:rPr>
                <w:lang w:val="el-GR"/>
              </w:rPr>
            </w:pPr>
          </w:p>
        </w:tc>
      </w:tr>
      <w:tr w:rsidR="00F22C16" w14:paraId="26AA003F" w14:textId="77777777">
        <w:trPr>
          <w:trHeight w:val="692"/>
        </w:trPr>
        <w:tc>
          <w:tcPr>
            <w:tcW w:w="6204" w:type="dxa"/>
            <w:shd w:val="clear" w:color="auto" w:fill="FFFFFF"/>
          </w:tcPr>
          <w:p w14:paraId="391ADBB9" w14:textId="77777777" w:rsidR="00F22C16" w:rsidRPr="00451F4C" w:rsidRDefault="00000000">
            <w:pPr>
              <w:rPr>
                <w:b/>
                <w:lang w:val="el-GR"/>
              </w:rPr>
            </w:pPr>
            <w:r w:rsidRPr="00451F4C">
              <w:rPr>
                <w:b/>
                <w:lang w:val="el-GR"/>
              </w:rPr>
              <w:t xml:space="preserve">Κλείσιμο της Συνεδρίας 1 </w:t>
            </w:r>
          </w:p>
          <w:p w14:paraId="566C28DD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b/>
                <w:lang w:val="el-GR"/>
              </w:rPr>
              <w:t xml:space="preserve">Συνεδρία αυτοαναστοχασμού. </w:t>
            </w:r>
            <w:r w:rsidRPr="00451F4C">
              <w:rPr>
                <w:lang w:val="el-GR"/>
              </w:rPr>
              <w:t xml:space="preserve"> Ο εκπαιδευτής ζητά από τους εκπαιδευόμενους να σκεφτούν τα εξής:</w:t>
            </w:r>
          </w:p>
          <w:p w14:paraId="0E688C44" w14:textId="77777777" w:rsidR="00F22C16" w:rsidRPr="00451F4C" w:rsidRDefault="00F22C16">
            <w:pPr>
              <w:rPr>
                <w:lang w:val="el-GR"/>
              </w:rPr>
            </w:pPr>
          </w:p>
          <w:p w14:paraId="5BD9C858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lastRenderedPageBreak/>
              <w:t>Τι είναι οι ψηφιακές συλλογές και ποιος είναι ο σχετικός ρόλος/προφίλ εργασίας;</w:t>
            </w:r>
          </w:p>
          <w:p w14:paraId="4CE7C849" w14:textId="77777777" w:rsidR="00F22C16" w:rsidRPr="00451F4C" w:rsidRDefault="00000000">
            <w:pPr>
              <w:rPr>
                <w:lang w:val="el-GR"/>
              </w:rPr>
            </w:pPr>
            <w:r w:rsidRPr="00451F4C">
              <w:rPr>
                <w:lang w:val="el-GR"/>
              </w:rPr>
              <w:t xml:space="preserve">Πιστεύετε ότι η ψηφιακή μετάβαση έχει τη δυνατότητα να καταστήσει τα ιδρύματα </w:t>
            </w:r>
            <w:r>
              <w:t>GLAM</w:t>
            </w:r>
            <w:r w:rsidRPr="00451F4C">
              <w:rPr>
                <w:lang w:val="el-GR"/>
              </w:rPr>
              <w:t xml:space="preserve"> πιο προσιτά;</w:t>
            </w:r>
          </w:p>
          <w:p w14:paraId="72FB7D12" w14:textId="77777777" w:rsidR="00F22C16" w:rsidRPr="00451F4C" w:rsidRDefault="00F22C16">
            <w:pPr>
              <w:rPr>
                <w:lang w:val="el-GR"/>
              </w:rPr>
            </w:pPr>
          </w:p>
        </w:tc>
        <w:tc>
          <w:tcPr>
            <w:tcW w:w="1559" w:type="dxa"/>
            <w:shd w:val="clear" w:color="auto" w:fill="FFFFFF"/>
          </w:tcPr>
          <w:p w14:paraId="34FA129A" w14:textId="77777777" w:rsidR="00F22C16" w:rsidRDefault="00000000">
            <w:pPr>
              <w:rPr>
                <w:u w:val="single"/>
              </w:rPr>
            </w:pPr>
            <w:r>
              <w:rPr>
                <w:i/>
              </w:rPr>
              <w:lastRenderedPageBreak/>
              <w:t>15 λεπτά</w:t>
            </w:r>
          </w:p>
        </w:tc>
        <w:tc>
          <w:tcPr>
            <w:tcW w:w="3431" w:type="dxa"/>
            <w:shd w:val="clear" w:color="auto" w:fill="FFFFFF"/>
          </w:tcPr>
          <w:p w14:paraId="78A8698B" w14:textId="77777777" w:rsidR="00F22C16" w:rsidRPr="00451F4C" w:rsidRDefault="00000000">
            <w:pPr>
              <w:jc w:val="center"/>
              <w:rPr>
                <w:lang w:val="el-GR"/>
              </w:rPr>
            </w:pPr>
            <w:r w:rsidRPr="00451F4C">
              <w:rPr>
                <w:lang w:val="el-GR"/>
              </w:rPr>
              <w:t>Φορητοί υπολογιστές και σύνδεση στο Διαδίκτυο</w:t>
            </w:r>
          </w:p>
          <w:p w14:paraId="6FE60443" w14:textId="77777777" w:rsidR="00F22C16" w:rsidRPr="00451F4C" w:rsidRDefault="00000000">
            <w:pPr>
              <w:jc w:val="center"/>
              <w:rPr>
                <w:lang w:val="el-GR"/>
              </w:rPr>
            </w:pPr>
            <w:r>
              <w:t>Flipchart</w:t>
            </w:r>
            <w:r w:rsidRPr="00451F4C">
              <w:rPr>
                <w:lang w:val="el-GR"/>
              </w:rPr>
              <w:t xml:space="preserve"> ή πίνακας για να κρατάει σημειώσεις ο εκπαιδευτής</w:t>
            </w:r>
          </w:p>
          <w:p w14:paraId="663E6776" w14:textId="77777777" w:rsidR="00F22C16" w:rsidRPr="00451F4C" w:rsidRDefault="00000000">
            <w:pPr>
              <w:jc w:val="center"/>
              <w:rPr>
                <w:lang w:val="el-GR"/>
              </w:rPr>
            </w:pPr>
            <w:r w:rsidRPr="00451F4C">
              <w:rPr>
                <w:lang w:val="el-GR"/>
              </w:rPr>
              <w:t>Στυλό και υλικό για σημειώσεις</w:t>
            </w:r>
          </w:p>
        </w:tc>
        <w:tc>
          <w:tcPr>
            <w:tcW w:w="2664" w:type="dxa"/>
            <w:shd w:val="clear" w:color="auto" w:fill="FFFFFF"/>
          </w:tcPr>
          <w:p w14:paraId="03141414" w14:textId="77777777" w:rsidR="00F22C16" w:rsidRDefault="00000000">
            <w:pPr>
              <w:jc w:val="center"/>
            </w:pPr>
            <w:r>
              <w:t>Παρουσίαση PowerPoint</w:t>
            </w:r>
          </w:p>
          <w:p w14:paraId="3453008F" w14:textId="216A5435" w:rsidR="00F22C16" w:rsidRPr="003A7014" w:rsidRDefault="00000000">
            <w:pPr>
              <w:jc w:val="center"/>
              <w:rPr>
                <w:lang w:val="el-GR"/>
              </w:rPr>
            </w:pPr>
            <w:r>
              <w:t xml:space="preserve">σελίδα </w:t>
            </w:r>
            <w:r w:rsidR="003A7014">
              <w:rPr>
                <w:lang w:val="el-GR"/>
              </w:rPr>
              <w:t>13</w:t>
            </w:r>
          </w:p>
          <w:p w14:paraId="6F4937C1" w14:textId="77777777" w:rsidR="00F22C16" w:rsidRDefault="00F22C16">
            <w:pPr>
              <w:jc w:val="center"/>
            </w:pPr>
          </w:p>
          <w:p w14:paraId="66ECD4BB" w14:textId="77777777" w:rsidR="00F22C16" w:rsidRDefault="00F22C16">
            <w:pPr>
              <w:jc w:val="center"/>
            </w:pPr>
          </w:p>
        </w:tc>
      </w:tr>
      <w:tr w:rsidR="00F22C16" w14:paraId="3AEA6B85" w14:textId="77777777">
        <w:trPr>
          <w:gridAfter w:val="2"/>
          <w:wAfter w:w="6095" w:type="dxa"/>
          <w:trHeight w:val="692"/>
        </w:trPr>
        <w:tc>
          <w:tcPr>
            <w:tcW w:w="6204" w:type="dxa"/>
            <w:shd w:val="clear" w:color="auto" w:fill="548DD4"/>
          </w:tcPr>
          <w:p w14:paraId="62D84375" w14:textId="77777777" w:rsidR="00F22C16" w:rsidRDefault="00000000">
            <w:pPr>
              <w:spacing w:line="360" w:lineRule="auto"/>
              <w:jc w:val="right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Συνολική διάρκεια της συνεδρίας</w:t>
            </w:r>
          </w:p>
        </w:tc>
        <w:tc>
          <w:tcPr>
            <w:tcW w:w="1559" w:type="dxa"/>
            <w:shd w:val="clear" w:color="auto" w:fill="548DD4"/>
          </w:tcPr>
          <w:p w14:paraId="1DA0BFCA" w14:textId="77777777" w:rsidR="00F22C16" w:rsidRDefault="00000000">
            <w:pPr>
              <w:rPr>
                <w:b/>
                <w:i/>
                <w:color w:val="FFFFFF"/>
              </w:rPr>
            </w:pPr>
            <w:r>
              <w:rPr>
                <w:b/>
                <w:i/>
                <w:color w:val="FFFFFF"/>
              </w:rPr>
              <w:t>2 ώρες</w:t>
            </w:r>
          </w:p>
        </w:tc>
      </w:tr>
    </w:tbl>
    <w:p w14:paraId="4E2B9D90" w14:textId="77777777" w:rsidR="00F22C16" w:rsidRDefault="00F22C16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</w:rPr>
        <w:sectPr w:rsidR="00F22C16" w:rsidSect="006F645A">
          <w:headerReference w:type="default" r:id="rId15"/>
          <w:footerReference w:type="default" r:id="rId16"/>
          <w:pgSz w:w="16838" w:h="11906" w:orient="landscape"/>
          <w:pgMar w:top="1797" w:right="1440" w:bottom="1797" w:left="1440" w:header="709" w:footer="709" w:gutter="0"/>
          <w:pgNumType w:start="1"/>
          <w:cols w:space="720"/>
        </w:sectPr>
      </w:pPr>
    </w:p>
    <w:p w14:paraId="7A488BC1" w14:textId="77777777" w:rsidR="00F22C16" w:rsidRDefault="00F22C1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</w:p>
    <w:p w14:paraId="4C266146" w14:textId="77777777" w:rsidR="00F22C16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</w:rPr>
        <w:drawing>
          <wp:anchor distT="0" distB="0" distL="114300" distR="114300" simplePos="0" relativeHeight="251664384" behindDoc="0" locked="0" layoutInCell="1" hidden="0" allowOverlap="1" wp14:anchorId="2CA0D386" wp14:editId="30DF89C2">
            <wp:simplePos x="0" y="0"/>
            <wp:positionH relativeFrom="column">
              <wp:posOffset>730250</wp:posOffset>
            </wp:positionH>
            <wp:positionV relativeFrom="paragraph">
              <wp:posOffset>6350</wp:posOffset>
            </wp:positionV>
            <wp:extent cx="3817620" cy="800735"/>
            <wp:effectExtent l="0" t="0" r="0" b="0"/>
            <wp:wrapSquare wrapText="bothSides" distT="0" distB="0" distL="114300" distR="114300"/>
            <wp:docPr id="51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17620" cy="8007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76EA580" w14:textId="77777777" w:rsidR="00F22C16" w:rsidRDefault="00F22C1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</w:p>
    <w:p w14:paraId="6AD00EFE" w14:textId="77777777" w:rsidR="00F22C16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</w:rPr>
        <w:drawing>
          <wp:anchor distT="0" distB="0" distL="114300" distR="114300" simplePos="0" relativeHeight="251665408" behindDoc="0" locked="0" layoutInCell="1" hidden="0" allowOverlap="1" wp14:anchorId="0AB4954C" wp14:editId="4CD03277">
            <wp:simplePos x="0" y="0"/>
            <wp:positionH relativeFrom="column">
              <wp:posOffset>3670241</wp:posOffset>
            </wp:positionH>
            <wp:positionV relativeFrom="paragraph">
              <wp:posOffset>491167</wp:posOffset>
            </wp:positionV>
            <wp:extent cx="1547495" cy="1595755"/>
            <wp:effectExtent l="0" t="0" r="0" b="0"/>
            <wp:wrapSquare wrapText="bothSides" distT="0" distB="0" distL="114300" distR="114300"/>
            <wp:docPr id="59" name="image12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 descr="INCLUDED logo_final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95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ADC0AE7" w14:textId="77777777" w:rsidR="00F22C16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sz w:val="72"/>
          <w:szCs w:val="72"/>
        </w:rPr>
        <w:t>INCLUDED</w:t>
      </w:r>
    </w:p>
    <w:p w14:paraId="769B17A8" w14:textId="77777777" w:rsidR="00F22C16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color w:val="000000"/>
          <w:sz w:val="36"/>
          <w:szCs w:val="36"/>
        </w:rPr>
        <w:t xml:space="preserve">Προώθηση της απασχόλησης χωρίς αποκλεισμούς </w:t>
      </w:r>
    </w:p>
    <w:p w14:paraId="36E77CC5" w14:textId="77777777" w:rsidR="00F22C16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color w:val="000000"/>
          <w:sz w:val="36"/>
          <w:szCs w:val="36"/>
        </w:rPr>
        <w:t xml:space="preserve">στον τομέα GLAM </w:t>
      </w:r>
    </w:p>
    <w:p w14:paraId="69AA6B67" w14:textId="77777777" w:rsidR="00F22C16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color w:val="000000"/>
          <w:sz w:val="36"/>
          <w:szCs w:val="36"/>
        </w:rPr>
        <w:t>μέσω της Ανοικτής Καινοτομίας</w: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6A2CDF5C" wp14:editId="5681CE59">
                <wp:simplePos x="0" y="0"/>
                <wp:positionH relativeFrom="leftMargin">
                  <wp:posOffset>6837356</wp:posOffset>
                </wp:positionH>
                <wp:positionV relativeFrom="page">
                  <wp:posOffset>-387346</wp:posOffset>
                </wp:positionV>
                <wp:extent cx="163830" cy="11277600"/>
                <wp:effectExtent l="0" t="0" r="0" b="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89485" y="0"/>
                          <a:ext cx="113030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8F912C" w14:textId="77777777" w:rsidR="00F22C16" w:rsidRDefault="00F22C1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2CDF5C" id="Rectangle 44" o:spid="_x0000_s1030" style="position:absolute;margin-left:538.35pt;margin-top:-30.5pt;width:12.9pt;height:888pt;z-index:251666432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" strokecolor="#538cd5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198F912C" w14:textId="77777777" w:rsidR="00F22C16" w:rsidRDefault="00F22C16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7456" behindDoc="0" locked="0" layoutInCell="1" hidden="0" allowOverlap="1" wp14:anchorId="4CD604D2" wp14:editId="4983D9FC">
                <wp:simplePos x="0" y="0"/>
                <wp:positionH relativeFrom="leftMargin">
                  <wp:posOffset>551815</wp:posOffset>
                </wp:positionH>
                <wp:positionV relativeFrom="page">
                  <wp:align>bottom</wp:align>
                </wp:positionV>
                <wp:extent cx="163830" cy="11277600"/>
                <wp:effectExtent l="0" t="0" r="0" b="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89485" y="0"/>
                          <a:ext cx="113030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E675FC5" w14:textId="77777777" w:rsidR="00F22C16" w:rsidRDefault="00F22C1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D604D2" id="Rectangle 47" o:spid="_x0000_s1031" style="position:absolute;margin-left:43.45pt;margin-top:0;width:12.9pt;height:888pt;z-index:251667456;visibility:visible;mso-wrap-style:square;mso-wrap-distance-left:9pt;mso-wrap-distance-top:0;mso-wrap-distance-right:9pt;mso-wrap-distance-bottom:0;mso-position-horizontal:absolute;mso-position-horizontal-relative:left-margin-area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" strokecolor="#538cd5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0E675FC5" w14:textId="77777777" w:rsidR="00F22C16" w:rsidRDefault="00F22C16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624E6F63" wp14:editId="761416CF">
                <wp:simplePos x="0" y="0"/>
                <wp:positionH relativeFrom="page">
                  <wp:posOffset>-248280</wp:posOffset>
                </wp:positionH>
                <wp:positionV relativeFrom="page">
                  <wp:align>bottom</wp:align>
                </wp:positionV>
                <wp:extent cx="7992110" cy="864235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375345" y="3373283"/>
                          <a:ext cx="7941310" cy="813435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4F81BD"/>
                            </a:gs>
                          </a:gsLst>
                          <a:lin ang="16200000" scaled="0"/>
                        </a:gradFill>
                        <a:ln w="12700" cap="flat" cmpd="sng">
                          <a:solidFill>
                            <a:srgbClr val="4F81B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D1F7B14" w14:textId="77777777" w:rsidR="00F22C16" w:rsidRDefault="00F22C1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4E6F63" id="Rectangle 41" o:spid="_x0000_s1032" style="position:absolute;margin-left:-19.55pt;margin-top:0;width:629.3pt;height:68.05pt;z-index:251668480;visibility:visible;mso-wrap-style:square;mso-wrap-distance-left:9pt;mso-wrap-distance-top:0;mso-wrap-distance-right:9pt;mso-wrap-distance-bottom:0;mso-position-horizontal:absolute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" fillcolor="#93b3d7" strokecolor="#4f81bd" strokeweight="1pt">
                <v:fill color2="#4f81bd" angle="180" focus="100%" type="gradient">
                  <o:fill v:ext="view" type="gradientUnscaled"/>
                </v:fill>
                <v:stroke startarrowwidth="narrow" startarrowlength="short" endarrowwidth="narrow" endarrowlength="short" joinstyle="round"/>
                <v:textbox inset="7pt,3pt,7pt,3pt">
                  <w:txbxContent>
                    <w:p w14:paraId="3D1F7B14" w14:textId="77777777" w:rsidR="00F22C16" w:rsidRDefault="00F22C16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9504" behindDoc="0" locked="0" layoutInCell="1" hidden="0" allowOverlap="1" wp14:anchorId="7BBBE7F9" wp14:editId="72BF477F">
                <wp:simplePos x="0" y="0"/>
                <wp:positionH relativeFrom="page">
                  <wp:posOffset>-93976</wp:posOffset>
                </wp:positionH>
                <wp:positionV relativeFrom="page">
                  <wp:posOffset>-17777</wp:posOffset>
                </wp:positionV>
                <wp:extent cx="7979410" cy="1140460"/>
                <wp:effectExtent l="0" t="0" r="0" b="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381695" y="3235170"/>
                          <a:ext cx="7928610" cy="108966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DAE5F1"/>
                            </a:gs>
                          </a:gsLst>
                          <a:lin ang="18900000" scaled="0"/>
                        </a:gradFill>
                        <a:ln w="12700" cap="flat" cmpd="sng">
                          <a:solidFill>
                            <a:srgbClr val="93B3D7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74ACB1D" w14:textId="77777777" w:rsidR="00F22C16" w:rsidRDefault="00F22C1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BBE7F9" id="Rectangle 43" o:spid="_x0000_s1033" style="position:absolute;margin-left:-7.4pt;margin-top:-1.4pt;width:628.3pt;height:89.8pt;z-index:2516695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" fillcolor="#93b3d7" strokecolor="#93b3d7" strokeweight="1pt">
                <v:fill color2="#dae5f1" angle="135" focus="100%" type="gradient">
                  <o:fill v:ext="view" type="gradientUnscaled"/>
                </v:fill>
                <v:stroke startarrowwidth="narrow" startarrowlength="short" endarrowwidth="narrow" endarrowlength="short" joinstyle="round"/>
                <v:textbox inset="7pt,3pt,7pt,3pt">
                  <w:txbxContent>
                    <w:p w14:paraId="474ACB1D" w14:textId="77777777" w:rsidR="00F22C16" w:rsidRDefault="00F22C16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0528" behindDoc="0" locked="0" layoutInCell="1" hidden="0" allowOverlap="1" wp14:anchorId="2F26BFB6" wp14:editId="7C95643B">
            <wp:simplePos x="0" y="0"/>
            <wp:positionH relativeFrom="column">
              <wp:posOffset>333531</wp:posOffset>
            </wp:positionH>
            <wp:positionV relativeFrom="paragraph">
              <wp:posOffset>910099</wp:posOffset>
            </wp:positionV>
            <wp:extent cx="1449070" cy="1449070"/>
            <wp:effectExtent l="0" t="0" r="0" b="0"/>
            <wp:wrapSquare wrapText="bothSides" distT="0" distB="0" distL="114300" distR="114300"/>
            <wp:docPr id="50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hidden="0" allowOverlap="1" wp14:anchorId="0A3337B4" wp14:editId="69ECA910">
            <wp:simplePos x="0" y="0"/>
            <wp:positionH relativeFrom="column">
              <wp:posOffset>3197117</wp:posOffset>
            </wp:positionH>
            <wp:positionV relativeFrom="paragraph">
              <wp:posOffset>2643062</wp:posOffset>
            </wp:positionV>
            <wp:extent cx="1759585" cy="1132840"/>
            <wp:effectExtent l="0" t="0" r="0" b="0"/>
            <wp:wrapSquare wrapText="bothSides" distT="0" distB="0" distL="114300" distR="114300"/>
            <wp:docPr id="55" name="image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jp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9585" cy="11328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hidden="0" allowOverlap="1" wp14:anchorId="371EBF40" wp14:editId="319BDE6E">
            <wp:simplePos x="0" y="0"/>
            <wp:positionH relativeFrom="column">
              <wp:posOffset>2895756</wp:posOffset>
            </wp:positionH>
            <wp:positionV relativeFrom="paragraph">
              <wp:posOffset>4408170</wp:posOffset>
            </wp:positionV>
            <wp:extent cx="1831975" cy="934085"/>
            <wp:effectExtent l="0" t="0" r="0" b="0"/>
            <wp:wrapSquare wrapText="bothSides" distT="0" distB="0" distL="114300" distR="114300"/>
            <wp:docPr id="52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31975" cy="9340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hidden="0" allowOverlap="1" wp14:anchorId="43B0F62E" wp14:editId="76E122D7">
            <wp:simplePos x="0" y="0"/>
            <wp:positionH relativeFrom="column">
              <wp:posOffset>5</wp:posOffset>
            </wp:positionH>
            <wp:positionV relativeFrom="paragraph">
              <wp:posOffset>2919119</wp:posOffset>
            </wp:positionV>
            <wp:extent cx="2886710" cy="726440"/>
            <wp:effectExtent l="0" t="0" r="0" b="0"/>
            <wp:wrapSquare wrapText="bothSides" distT="0" distB="0" distL="114300" distR="114300"/>
            <wp:docPr id="56" name="image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jp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86710" cy="7264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hidden="0" allowOverlap="1" wp14:anchorId="36029408" wp14:editId="1BF5CF8D">
            <wp:simplePos x="0" y="0"/>
            <wp:positionH relativeFrom="column">
              <wp:posOffset>2516505</wp:posOffset>
            </wp:positionH>
            <wp:positionV relativeFrom="paragraph">
              <wp:posOffset>1336675</wp:posOffset>
            </wp:positionV>
            <wp:extent cx="2459990" cy="581025"/>
            <wp:effectExtent l="0" t="0" r="0" b="0"/>
            <wp:wrapSquare wrapText="bothSides" distT="0" distB="0" distL="114300" distR="114300"/>
            <wp:docPr id="60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59990" cy="581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5648" behindDoc="0" locked="0" layoutInCell="1" hidden="0" allowOverlap="1" wp14:anchorId="40280321" wp14:editId="5A0CD796">
            <wp:simplePos x="0" y="0"/>
            <wp:positionH relativeFrom="column">
              <wp:posOffset>669517</wp:posOffset>
            </wp:positionH>
            <wp:positionV relativeFrom="paragraph">
              <wp:posOffset>4397100</wp:posOffset>
            </wp:positionV>
            <wp:extent cx="1155700" cy="948055"/>
            <wp:effectExtent l="0" t="0" r="0" b="0"/>
            <wp:wrapSquare wrapText="bothSides" distT="0" distB="0" distL="114300" distR="114300"/>
            <wp:docPr id="53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9480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sectPr w:rsidR="00F22C16">
      <w:pgSz w:w="11906" w:h="16838"/>
      <w:pgMar w:top="1440" w:right="1797" w:bottom="1440" w:left="1797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75A62" w14:textId="77777777" w:rsidR="006F645A" w:rsidRDefault="006F645A">
      <w:pPr>
        <w:spacing w:after="0" w:line="240" w:lineRule="auto"/>
      </w:pPr>
      <w:r>
        <w:separator/>
      </w:r>
    </w:p>
  </w:endnote>
  <w:endnote w:type="continuationSeparator" w:id="0">
    <w:p w14:paraId="2C783C24" w14:textId="77777777" w:rsidR="006F645A" w:rsidRDefault="006F6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4F266" w14:textId="77777777" w:rsidR="00F22C16" w:rsidRDefault="00F22C1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1AF1D" w14:textId="77777777" w:rsidR="006F645A" w:rsidRDefault="006F645A">
      <w:pPr>
        <w:spacing w:after="0" w:line="240" w:lineRule="auto"/>
      </w:pPr>
      <w:r>
        <w:separator/>
      </w:r>
    </w:p>
  </w:footnote>
  <w:footnote w:type="continuationSeparator" w:id="0">
    <w:p w14:paraId="177C94B2" w14:textId="77777777" w:rsidR="006F645A" w:rsidRDefault="006F64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926E1" w14:textId="77777777" w:rsidR="00F22C1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9971427" wp14:editId="73ECF34F">
          <wp:simplePos x="0" y="0"/>
          <wp:positionH relativeFrom="column">
            <wp:posOffset>5</wp:posOffset>
          </wp:positionH>
          <wp:positionV relativeFrom="paragraph">
            <wp:posOffset>-64766</wp:posOffset>
          </wp:positionV>
          <wp:extent cx="648000" cy="648000"/>
          <wp:effectExtent l="0" t="0" r="0" b="0"/>
          <wp:wrapSquare wrapText="bothSides" distT="0" distB="0" distL="114300" distR="114300"/>
          <wp:docPr id="58" name="image9.png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9.png" descr="INCLUDED logo_final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48000" cy="648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643F010D" wp14:editId="60184A87">
          <wp:simplePos x="0" y="0"/>
          <wp:positionH relativeFrom="column">
            <wp:posOffset>3680237</wp:posOffset>
          </wp:positionH>
          <wp:positionV relativeFrom="paragraph">
            <wp:posOffset>70485</wp:posOffset>
          </wp:positionV>
          <wp:extent cx="1597883" cy="335192"/>
          <wp:effectExtent l="0" t="0" r="0" b="0"/>
          <wp:wrapSquare wrapText="bothSides" distT="0" distB="0" distL="114300" distR="114300"/>
          <wp:docPr id="54" name="image6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97883" cy="33519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12BEE"/>
    <w:multiLevelType w:val="multilevel"/>
    <w:tmpl w:val="2BF4A2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7373323"/>
    <w:multiLevelType w:val="multilevel"/>
    <w:tmpl w:val="FAB231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8DD4148"/>
    <w:multiLevelType w:val="multilevel"/>
    <w:tmpl w:val="2EB8A4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720130239">
    <w:abstractNumId w:val="1"/>
  </w:num>
  <w:num w:numId="2" w16cid:durableId="1529444556">
    <w:abstractNumId w:val="2"/>
  </w:num>
  <w:num w:numId="3" w16cid:durableId="347873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C1tDAwNDAzMDIzNDNS0lEKTi0uzszPAykwrAUADMNi6CwAAAA="/>
  </w:docVars>
  <w:rsids>
    <w:rsidRoot w:val="00F22C16"/>
    <w:rsid w:val="003A7014"/>
    <w:rsid w:val="00451F4C"/>
    <w:rsid w:val="006F645A"/>
    <w:rsid w:val="007516B7"/>
    <w:rsid w:val="007C124D"/>
    <w:rsid w:val="008B1159"/>
    <w:rsid w:val="00AE3AD0"/>
    <w:rsid w:val="00B526CC"/>
    <w:rsid w:val="00DB1AF1"/>
    <w:rsid w:val="00DD7E2D"/>
    <w:rsid w:val="00F22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30C6E"/>
  <w15:docId w15:val="{1FFAA369-5ACE-41FD-AC97-2A545BD77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docs.google.com/document/d/15sigmjFi0f6RQItrD9HzXXlS8k0nWdH5/edit?usp=sharing&amp;ouid=102304553701014768146&amp;rtpof=true&amp;sd=true" TargetMode="Externa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8.jpg"/><Relationship Id="rId7" Type="http://schemas.openxmlformats.org/officeDocument/2006/relationships/endnotes" Target="endnotes.xml"/><Relationship Id="rId12" Type="http://schemas.openxmlformats.org/officeDocument/2006/relationships/hyperlink" Target="https://www.europeana.eu/en/collections" TargetMode="External"/><Relationship Id="rId17" Type="http://schemas.openxmlformats.org/officeDocument/2006/relationships/image" Target="media/image4.jp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image" Target="media/image7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rtsandculture.google.com/experiment/3d-pottery/nwHg1D0riJ1ltA" TargetMode="External"/><Relationship Id="rId24" Type="http://schemas.openxmlformats.org/officeDocument/2006/relationships/image" Target="media/image11.jp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image" Target="media/image10.png"/><Relationship Id="rId10" Type="http://schemas.openxmlformats.org/officeDocument/2006/relationships/hyperlink" Target="https://youtu.be/2DR6ki4Yhv0?si=tR7pCEDpdziOSx0h" TargetMode="External"/><Relationship Id="rId19" Type="http://schemas.openxmlformats.org/officeDocument/2006/relationships/image" Target="media/image6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docs.google.com/document/d/15sigmjFi0f6RQItrD9HzXXlS8k0nWdH5/edit?usp=sharing&amp;ouid=102304553701014768146&amp;rtpof=true&amp;sd=true" TargetMode="External"/><Relationship Id="rId22" Type="http://schemas.openxmlformats.org/officeDocument/2006/relationships/image" Target="media/image9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CkiNFtpnAk6NnLNvA6zPXUD5xVw==">CgMxLjA4AHIhMUVZbjl6TlhFYk81RlRzd2J6UGxzRUg5bllPaGFCeVJ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058</Words>
  <Characters>603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cky Axaopoulou</cp:lastModifiedBy>
  <cp:revision>6</cp:revision>
  <dcterms:created xsi:type="dcterms:W3CDTF">2024-02-20T13:18:00Z</dcterms:created>
  <dcterms:modified xsi:type="dcterms:W3CDTF">2024-04-26T09:50:00Z</dcterms:modified>
</cp:coreProperties>
</file>